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4F73AF" w14:textId="5B30B885" w:rsidR="000926D1" w:rsidRPr="006B029E" w:rsidRDefault="000926D1" w:rsidP="006B029E">
      <w:pPr>
        <w:jc w:val="center"/>
        <w:rPr>
          <w:rFonts w:ascii="ADLaM Display" w:hAnsi="ADLaM Display" w:cs="ADLaM Display"/>
          <w:sz w:val="32"/>
          <w:szCs w:val="32"/>
        </w:rPr>
      </w:pPr>
      <w:r w:rsidRPr="006B029E">
        <w:rPr>
          <w:rFonts w:ascii="ADLaM Display" w:hAnsi="ADLaM Display" w:cs="ADLaM Display"/>
          <w:sz w:val="32"/>
          <w:szCs w:val="32"/>
        </w:rPr>
        <w:t>Hour Of Prayer (HOP) Checklist</w:t>
      </w:r>
    </w:p>
    <w:p w14:paraId="6BE29624" w14:textId="77777777" w:rsidR="000926D1" w:rsidRDefault="000926D1" w:rsidP="000926D1"/>
    <w:p w14:paraId="12140239" w14:textId="77777777" w:rsidR="000926D1" w:rsidRDefault="000926D1" w:rsidP="000926D1"/>
    <w:p w14:paraId="1CD01939" w14:textId="32151DD5" w:rsidR="000926D1" w:rsidRDefault="006B029E" w:rsidP="000926D1">
      <w:r>
        <w:t>Date:__________________</w:t>
      </w:r>
    </w:p>
    <w:p w14:paraId="065E6FA2" w14:textId="77777777" w:rsidR="000926D1" w:rsidRDefault="000926D1" w:rsidP="000926D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67"/>
        <w:gridCol w:w="1189"/>
        <w:gridCol w:w="940"/>
        <w:gridCol w:w="3717"/>
      </w:tblGrid>
      <w:tr w:rsidR="00AF0EAB" w14:paraId="064D7428" w14:textId="77777777" w:rsidTr="007C53A5">
        <w:trPr>
          <w:trHeight w:val="333"/>
        </w:trPr>
        <w:tc>
          <w:tcPr>
            <w:tcW w:w="9313" w:type="dxa"/>
            <w:gridSpan w:val="4"/>
            <w:shd w:val="clear" w:color="auto" w:fill="000000" w:themeFill="text1"/>
          </w:tcPr>
          <w:p w14:paraId="57021787" w14:textId="281B3EB7" w:rsidR="00AF0EAB" w:rsidRPr="00AF0EAB" w:rsidRDefault="00AF0EAB" w:rsidP="00AF0EAB">
            <w:pPr>
              <w:jc w:val="center"/>
              <w:rPr>
                <w:color w:val="FFFFFF" w:themeColor="background1"/>
              </w:rPr>
            </w:pPr>
            <w:r w:rsidRPr="00AF0EAB">
              <w:rPr>
                <w:color w:val="FFFFFF" w:themeColor="background1"/>
              </w:rPr>
              <w:t>6 months</w:t>
            </w:r>
          </w:p>
        </w:tc>
      </w:tr>
      <w:tr w:rsidR="00AF0EAB" w14:paraId="18817A7F" w14:textId="77777777" w:rsidTr="006B029E">
        <w:trPr>
          <w:trHeight w:val="346"/>
        </w:trPr>
        <w:tc>
          <w:tcPr>
            <w:tcW w:w="3467" w:type="dxa"/>
            <w:shd w:val="clear" w:color="auto" w:fill="000000" w:themeFill="text1"/>
          </w:tcPr>
          <w:p w14:paraId="56C9C6AD" w14:textId="5D6D3AEA" w:rsidR="00AF0EAB" w:rsidRPr="00AF0EAB" w:rsidRDefault="00AF0EAB" w:rsidP="00AF0EAB">
            <w:pPr>
              <w:jc w:val="center"/>
              <w:rPr>
                <w:color w:val="FFFFFF" w:themeColor="background1"/>
              </w:rPr>
            </w:pPr>
            <w:r w:rsidRPr="00AF0EAB">
              <w:rPr>
                <w:color w:val="FFFFFF" w:themeColor="background1"/>
              </w:rPr>
              <w:t>Task</w:t>
            </w:r>
          </w:p>
        </w:tc>
        <w:tc>
          <w:tcPr>
            <w:tcW w:w="1189" w:type="dxa"/>
            <w:shd w:val="clear" w:color="auto" w:fill="000000" w:themeFill="text1"/>
          </w:tcPr>
          <w:p w14:paraId="15D7C2ED" w14:textId="73A0D04F" w:rsidR="00AF0EAB" w:rsidRPr="00AF0EAB" w:rsidRDefault="00AF0EAB" w:rsidP="00AF0EAB">
            <w:pPr>
              <w:jc w:val="center"/>
              <w:rPr>
                <w:color w:val="FFFFFF" w:themeColor="background1"/>
              </w:rPr>
            </w:pPr>
            <w:r w:rsidRPr="00AF0EAB">
              <w:rPr>
                <w:color w:val="FFFFFF" w:themeColor="background1"/>
              </w:rPr>
              <w:t>Yes</w:t>
            </w:r>
          </w:p>
        </w:tc>
        <w:tc>
          <w:tcPr>
            <w:tcW w:w="940" w:type="dxa"/>
            <w:shd w:val="clear" w:color="auto" w:fill="000000" w:themeFill="text1"/>
          </w:tcPr>
          <w:p w14:paraId="115DBD0A" w14:textId="564AF7F9" w:rsidR="00AF0EAB" w:rsidRPr="00AF0EAB" w:rsidRDefault="00AF0EAB" w:rsidP="00AF0EAB">
            <w:pPr>
              <w:jc w:val="center"/>
              <w:rPr>
                <w:color w:val="FFFFFF" w:themeColor="background1"/>
              </w:rPr>
            </w:pPr>
            <w:r w:rsidRPr="00AF0EAB">
              <w:rPr>
                <w:color w:val="FFFFFF" w:themeColor="background1"/>
              </w:rPr>
              <w:t>No</w:t>
            </w:r>
          </w:p>
        </w:tc>
        <w:tc>
          <w:tcPr>
            <w:tcW w:w="3717" w:type="dxa"/>
            <w:shd w:val="clear" w:color="auto" w:fill="000000" w:themeFill="text1"/>
          </w:tcPr>
          <w:p w14:paraId="5429F249" w14:textId="209E731C" w:rsidR="00AF0EAB" w:rsidRPr="00AF0EAB" w:rsidRDefault="00AF0EAB" w:rsidP="00AF0EAB">
            <w:pPr>
              <w:jc w:val="center"/>
              <w:rPr>
                <w:color w:val="FFFFFF" w:themeColor="background1"/>
              </w:rPr>
            </w:pPr>
            <w:r w:rsidRPr="00AF0EAB">
              <w:rPr>
                <w:color w:val="FFFFFF" w:themeColor="background1"/>
              </w:rPr>
              <w:t>Comments</w:t>
            </w:r>
          </w:p>
        </w:tc>
      </w:tr>
      <w:tr w:rsidR="00AF0EAB" w14:paraId="6914DDFF" w14:textId="77777777" w:rsidTr="006B029E">
        <w:trPr>
          <w:trHeight w:val="668"/>
        </w:trPr>
        <w:tc>
          <w:tcPr>
            <w:tcW w:w="3467" w:type="dxa"/>
          </w:tcPr>
          <w:p w14:paraId="74DCF891" w14:textId="13F37B08" w:rsidR="00AF0EAB" w:rsidRDefault="00AF0EAB" w:rsidP="000926D1">
            <w:r>
              <w:t>Selected Event Name/Theme</w:t>
            </w:r>
          </w:p>
        </w:tc>
        <w:tc>
          <w:tcPr>
            <w:tcW w:w="1189" w:type="dxa"/>
          </w:tcPr>
          <w:p w14:paraId="5C38D4FA" w14:textId="77777777" w:rsidR="00AF0EAB" w:rsidRDefault="00AF0EAB" w:rsidP="000926D1"/>
        </w:tc>
        <w:tc>
          <w:tcPr>
            <w:tcW w:w="940" w:type="dxa"/>
          </w:tcPr>
          <w:p w14:paraId="0B4F4FDE" w14:textId="77777777" w:rsidR="00AF0EAB" w:rsidRDefault="00AF0EAB" w:rsidP="000926D1"/>
        </w:tc>
        <w:tc>
          <w:tcPr>
            <w:tcW w:w="3717" w:type="dxa"/>
          </w:tcPr>
          <w:p w14:paraId="7CB7B157" w14:textId="77777777" w:rsidR="00AF0EAB" w:rsidRDefault="00AF0EAB" w:rsidP="000926D1"/>
        </w:tc>
      </w:tr>
      <w:tr w:rsidR="00AF0EAB" w14:paraId="4CDEB285" w14:textId="77777777" w:rsidTr="006B029E">
        <w:trPr>
          <w:trHeight w:val="668"/>
        </w:trPr>
        <w:tc>
          <w:tcPr>
            <w:tcW w:w="3467" w:type="dxa"/>
          </w:tcPr>
          <w:p w14:paraId="476C721F" w14:textId="071EA666" w:rsidR="00AF0EAB" w:rsidRDefault="00AF0EAB" w:rsidP="000926D1">
            <w:r>
              <w:t>Write a description of the event</w:t>
            </w:r>
          </w:p>
        </w:tc>
        <w:tc>
          <w:tcPr>
            <w:tcW w:w="1189" w:type="dxa"/>
          </w:tcPr>
          <w:p w14:paraId="2662FD1C" w14:textId="77777777" w:rsidR="00AF0EAB" w:rsidRDefault="00AF0EAB" w:rsidP="000926D1"/>
        </w:tc>
        <w:tc>
          <w:tcPr>
            <w:tcW w:w="940" w:type="dxa"/>
          </w:tcPr>
          <w:p w14:paraId="3E94D996" w14:textId="77777777" w:rsidR="00AF0EAB" w:rsidRDefault="00AF0EAB" w:rsidP="000926D1"/>
        </w:tc>
        <w:tc>
          <w:tcPr>
            <w:tcW w:w="3717" w:type="dxa"/>
          </w:tcPr>
          <w:p w14:paraId="6F6C3518" w14:textId="77777777" w:rsidR="00AF0EAB" w:rsidRDefault="00AF0EAB" w:rsidP="000926D1"/>
        </w:tc>
      </w:tr>
      <w:tr w:rsidR="00AF0EAB" w14:paraId="1964FDB5" w14:textId="77777777" w:rsidTr="006B029E">
        <w:trPr>
          <w:trHeight w:val="333"/>
        </w:trPr>
        <w:tc>
          <w:tcPr>
            <w:tcW w:w="3467" w:type="dxa"/>
          </w:tcPr>
          <w:p w14:paraId="3B5B93B9" w14:textId="57433B77" w:rsidR="00AF0EAB" w:rsidRDefault="00AF0EAB" w:rsidP="000926D1">
            <w:r>
              <w:t>Select a Base Scripture</w:t>
            </w:r>
          </w:p>
        </w:tc>
        <w:tc>
          <w:tcPr>
            <w:tcW w:w="1189" w:type="dxa"/>
          </w:tcPr>
          <w:p w14:paraId="433F00CA" w14:textId="77777777" w:rsidR="00AF0EAB" w:rsidRDefault="00AF0EAB" w:rsidP="000926D1"/>
        </w:tc>
        <w:tc>
          <w:tcPr>
            <w:tcW w:w="940" w:type="dxa"/>
          </w:tcPr>
          <w:p w14:paraId="630E2464" w14:textId="77777777" w:rsidR="00AF0EAB" w:rsidRDefault="00AF0EAB" w:rsidP="000926D1"/>
        </w:tc>
        <w:tc>
          <w:tcPr>
            <w:tcW w:w="3717" w:type="dxa"/>
          </w:tcPr>
          <w:p w14:paraId="3096F675" w14:textId="77777777" w:rsidR="00AF0EAB" w:rsidRDefault="00AF0EAB" w:rsidP="000926D1"/>
        </w:tc>
      </w:tr>
      <w:tr w:rsidR="00AF0EAB" w14:paraId="41BAED5E" w14:textId="77777777" w:rsidTr="006B029E">
        <w:trPr>
          <w:trHeight w:val="333"/>
        </w:trPr>
        <w:tc>
          <w:tcPr>
            <w:tcW w:w="3467" w:type="dxa"/>
          </w:tcPr>
          <w:p w14:paraId="7DD71888" w14:textId="2CEA69F1" w:rsidR="00AF0EAB" w:rsidRDefault="00AF0EAB" w:rsidP="000926D1">
            <w:r>
              <w:t>Selected Related Scripture</w:t>
            </w:r>
          </w:p>
        </w:tc>
        <w:tc>
          <w:tcPr>
            <w:tcW w:w="1189" w:type="dxa"/>
          </w:tcPr>
          <w:p w14:paraId="3FD50FDE" w14:textId="77777777" w:rsidR="00AF0EAB" w:rsidRDefault="00AF0EAB" w:rsidP="000926D1"/>
        </w:tc>
        <w:tc>
          <w:tcPr>
            <w:tcW w:w="940" w:type="dxa"/>
          </w:tcPr>
          <w:p w14:paraId="6BCE983B" w14:textId="77777777" w:rsidR="00AF0EAB" w:rsidRDefault="00AF0EAB" w:rsidP="000926D1"/>
        </w:tc>
        <w:tc>
          <w:tcPr>
            <w:tcW w:w="3717" w:type="dxa"/>
          </w:tcPr>
          <w:p w14:paraId="6FB2EE71" w14:textId="77777777" w:rsidR="00AF0EAB" w:rsidRDefault="00AF0EAB" w:rsidP="000926D1"/>
        </w:tc>
      </w:tr>
      <w:tr w:rsidR="00AF0EAB" w14:paraId="0FF7C246" w14:textId="77777777" w:rsidTr="006B029E">
        <w:trPr>
          <w:trHeight w:val="346"/>
        </w:trPr>
        <w:tc>
          <w:tcPr>
            <w:tcW w:w="3467" w:type="dxa"/>
          </w:tcPr>
          <w:p w14:paraId="1FB52936" w14:textId="15AA5C7E" w:rsidR="00AF0EAB" w:rsidRDefault="00AF0EAB" w:rsidP="000926D1">
            <w:r>
              <w:t>Create Focus Areas</w:t>
            </w:r>
          </w:p>
        </w:tc>
        <w:tc>
          <w:tcPr>
            <w:tcW w:w="1189" w:type="dxa"/>
          </w:tcPr>
          <w:p w14:paraId="03FAAD40" w14:textId="77777777" w:rsidR="00AF0EAB" w:rsidRDefault="00AF0EAB" w:rsidP="000926D1"/>
        </w:tc>
        <w:tc>
          <w:tcPr>
            <w:tcW w:w="940" w:type="dxa"/>
          </w:tcPr>
          <w:p w14:paraId="42D51F4E" w14:textId="77777777" w:rsidR="00AF0EAB" w:rsidRDefault="00AF0EAB" w:rsidP="000926D1"/>
        </w:tc>
        <w:tc>
          <w:tcPr>
            <w:tcW w:w="3717" w:type="dxa"/>
          </w:tcPr>
          <w:p w14:paraId="051ECFE0" w14:textId="77777777" w:rsidR="00AF0EAB" w:rsidRDefault="00AF0EAB" w:rsidP="000926D1"/>
        </w:tc>
      </w:tr>
      <w:tr w:rsidR="00AF0EAB" w14:paraId="4B7B6FD0" w14:textId="77777777" w:rsidTr="006B029E">
        <w:trPr>
          <w:trHeight w:val="679"/>
        </w:trPr>
        <w:tc>
          <w:tcPr>
            <w:tcW w:w="3467" w:type="dxa"/>
          </w:tcPr>
          <w:p w14:paraId="3A92FCC4" w14:textId="35518FFE" w:rsidR="00AF0EAB" w:rsidRDefault="00AF0EAB" w:rsidP="000926D1">
            <w:r>
              <w:t>Make a list of potential participants</w:t>
            </w:r>
            <w:r w:rsidR="00567456">
              <w:t xml:space="preserve"> (must have a laptop or tablet for background)</w:t>
            </w:r>
          </w:p>
        </w:tc>
        <w:tc>
          <w:tcPr>
            <w:tcW w:w="1189" w:type="dxa"/>
          </w:tcPr>
          <w:p w14:paraId="33F7AD84" w14:textId="77777777" w:rsidR="00AF0EAB" w:rsidRDefault="00AF0EAB" w:rsidP="000926D1"/>
        </w:tc>
        <w:tc>
          <w:tcPr>
            <w:tcW w:w="940" w:type="dxa"/>
          </w:tcPr>
          <w:p w14:paraId="3FC87147" w14:textId="77777777" w:rsidR="00AF0EAB" w:rsidRDefault="00AF0EAB" w:rsidP="000926D1"/>
        </w:tc>
        <w:tc>
          <w:tcPr>
            <w:tcW w:w="3717" w:type="dxa"/>
          </w:tcPr>
          <w:p w14:paraId="07AE7FD9" w14:textId="77777777" w:rsidR="00AF0EAB" w:rsidRDefault="00AF0EAB" w:rsidP="000926D1"/>
        </w:tc>
      </w:tr>
      <w:tr w:rsidR="00AF0EAB" w14:paraId="4F5CEA93" w14:textId="77777777" w:rsidTr="006B029E">
        <w:trPr>
          <w:trHeight w:val="346"/>
        </w:trPr>
        <w:tc>
          <w:tcPr>
            <w:tcW w:w="3467" w:type="dxa"/>
          </w:tcPr>
          <w:p w14:paraId="75356382" w14:textId="2225261D" w:rsidR="00AF0EAB" w:rsidRDefault="00AF0EAB" w:rsidP="000926D1">
            <w:r>
              <w:t>Draft a program</w:t>
            </w:r>
          </w:p>
        </w:tc>
        <w:tc>
          <w:tcPr>
            <w:tcW w:w="1189" w:type="dxa"/>
          </w:tcPr>
          <w:p w14:paraId="1C376565" w14:textId="77777777" w:rsidR="00AF0EAB" w:rsidRDefault="00AF0EAB" w:rsidP="000926D1"/>
        </w:tc>
        <w:tc>
          <w:tcPr>
            <w:tcW w:w="940" w:type="dxa"/>
          </w:tcPr>
          <w:p w14:paraId="14398E37" w14:textId="77777777" w:rsidR="00AF0EAB" w:rsidRDefault="00AF0EAB" w:rsidP="000926D1"/>
        </w:tc>
        <w:tc>
          <w:tcPr>
            <w:tcW w:w="3717" w:type="dxa"/>
          </w:tcPr>
          <w:p w14:paraId="7F118222" w14:textId="77777777" w:rsidR="00AF0EAB" w:rsidRDefault="00AF0EAB" w:rsidP="000926D1"/>
        </w:tc>
      </w:tr>
      <w:tr w:rsidR="00AF0EAB" w14:paraId="1E59B184" w14:textId="77777777" w:rsidTr="006B029E">
        <w:trPr>
          <w:trHeight w:val="333"/>
        </w:trPr>
        <w:tc>
          <w:tcPr>
            <w:tcW w:w="3467" w:type="dxa"/>
          </w:tcPr>
          <w:p w14:paraId="3A9FEA5C" w14:textId="77777777" w:rsidR="00AF0EAB" w:rsidRDefault="00AF0EAB" w:rsidP="000926D1"/>
        </w:tc>
        <w:tc>
          <w:tcPr>
            <w:tcW w:w="1189" w:type="dxa"/>
          </w:tcPr>
          <w:p w14:paraId="23EEA6E9" w14:textId="77777777" w:rsidR="00AF0EAB" w:rsidRDefault="00AF0EAB" w:rsidP="000926D1"/>
        </w:tc>
        <w:tc>
          <w:tcPr>
            <w:tcW w:w="940" w:type="dxa"/>
          </w:tcPr>
          <w:p w14:paraId="15860A2B" w14:textId="77777777" w:rsidR="00AF0EAB" w:rsidRDefault="00AF0EAB" w:rsidP="000926D1"/>
        </w:tc>
        <w:tc>
          <w:tcPr>
            <w:tcW w:w="3717" w:type="dxa"/>
          </w:tcPr>
          <w:p w14:paraId="5240DF13" w14:textId="77777777" w:rsidR="00AF0EAB" w:rsidRDefault="00AF0EAB" w:rsidP="000926D1"/>
        </w:tc>
      </w:tr>
      <w:tr w:rsidR="00AF0EAB" w14:paraId="06E1A2A9" w14:textId="77777777" w:rsidTr="006B029E">
        <w:trPr>
          <w:trHeight w:val="333"/>
        </w:trPr>
        <w:tc>
          <w:tcPr>
            <w:tcW w:w="3467" w:type="dxa"/>
          </w:tcPr>
          <w:p w14:paraId="71FBE7F9" w14:textId="77777777" w:rsidR="00AF0EAB" w:rsidRDefault="00AF0EAB" w:rsidP="000926D1"/>
        </w:tc>
        <w:tc>
          <w:tcPr>
            <w:tcW w:w="1189" w:type="dxa"/>
          </w:tcPr>
          <w:p w14:paraId="67FF1F2F" w14:textId="77777777" w:rsidR="00AF0EAB" w:rsidRDefault="00AF0EAB" w:rsidP="000926D1"/>
        </w:tc>
        <w:tc>
          <w:tcPr>
            <w:tcW w:w="940" w:type="dxa"/>
          </w:tcPr>
          <w:p w14:paraId="415C4549" w14:textId="77777777" w:rsidR="00AF0EAB" w:rsidRDefault="00AF0EAB" w:rsidP="000926D1"/>
        </w:tc>
        <w:tc>
          <w:tcPr>
            <w:tcW w:w="3717" w:type="dxa"/>
          </w:tcPr>
          <w:p w14:paraId="0BDADAFD" w14:textId="77777777" w:rsidR="00AF0EAB" w:rsidRDefault="00AF0EAB" w:rsidP="000926D1"/>
        </w:tc>
      </w:tr>
    </w:tbl>
    <w:p w14:paraId="7C01B51A" w14:textId="77777777" w:rsidR="000926D1" w:rsidRDefault="000926D1" w:rsidP="000926D1"/>
    <w:p w14:paraId="279C21FE" w14:textId="77777777" w:rsidR="00AF0EAB" w:rsidRDefault="00AF0EAB" w:rsidP="000926D1"/>
    <w:p w14:paraId="03067159" w14:textId="77777777" w:rsidR="00AF0EAB" w:rsidRDefault="00AF0EAB" w:rsidP="000926D1"/>
    <w:p w14:paraId="35330B2C" w14:textId="2232284C" w:rsidR="000926D1" w:rsidRDefault="006B029E" w:rsidP="000926D1">
      <w:r>
        <w:t>Date: _________________</w:t>
      </w:r>
    </w:p>
    <w:p w14:paraId="7BBC9143" w14:textId="77777777" w:rsidR="000926D1" w:rsidRDefault="000926D1" w:rsidP="000926D1"/>
    <w:tbl>
      <w:tblPr>
        <w:tblStyle w:val="TableGrid"/>
        <w:tblW w:w="9368" w:type="dxa"/>
        <w:tblLook w:val="04A0" w:firstRow="1" w:lastRow="0" w:firstColumn="1" w:lastColumn="0" w:noHBand="0" w:noVBand="1"/>
      </w:tblPr>
      <w:tblGrid>
        <w:gridCol w:w="3487"/>
        <w:gridCol w:w="1195"/>
        <w:gridCol w:w="944"/>
        <w:gridCol w:w="3742"/>
      </w:tblGrid>
      <w:tr w:rsidR="00AF0EAB" w14:paraId="6A7FCB02" w14:textId="77777777" w:rsidTr="006B029E">
        <w:trPr>
          <w:trHeight w:val="310"/>
        </w:trPr>
        <w:tc>
          <w:tcPr>
            <w:tcW w:w="9368" w:type="dxa"/>
            <w:gridSpan w:val="4"/>
            <w:shd w:val="clear" w:color="auto" w:fill="000000" w:themeFill="text1"/>
          </w:tcPr>
          <w:p w14:paraId="0B9EE9E6" w14:textId="2814C19C" w:rsidR="00AF0EAB" w:rsidRPr="00AF0EAB" w:rsidRDefault="006B029E" w:rsidP="007649EB">
            <w:pP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3</w:t>
            </w:r>
            <w:r w:rsidR="00AF0EAB" w:rsidRPr="00AF0EAB">
              <w:rPr>
                <w:color w:val="FFFFFF" w:themeColor="background1"/>
              </w:rPr>
              <w:t xml:space="preserve"> months</w:t>
            </w:r>
          </w:p>
        </w:tc>
      </w:tr>
      <w:tr w:rsidR="00AF0EAB" w14:paraId="4D21E9AE" w14:textId="77777777" w:rsidTr="006B029E">
        <w:trPr>
          <w:trHeight w:val="299"/>
        </w:trPr>
        <w:tc>
          <w:tcPr>
            <w:tcW w:w="3487" w:type="dxa"/>
            <w:shd w:val="clear" w:color="auto" w:fill="000000" w:themeFill="text1"/>
          </w:tcPr>
          <w:p w14:paraId="439BFD3E" w14:textId="77777777" w:rsidR="00AF0EAB" w:rsidRPr="00AF0EAB" w:rsidRDefault="00AF0EAB" w:rsidP="007649EB">
            <w:pPr>
              <w:jc w:val="center"/>
              <w:rPr>
                <w:color w:val="FFFFFF" w:themeColor="background1"/>
              </w:rPr>
            </w:pPr>
            <w:r w:rsidRPr="00AF0EAB">
              <w:rPr>
                <w:color w:val="FFFFFF" w:themeColor="background1"/>
              </w:rPr>
              <w:t>Task</w:t>
            </w:r>
          </w:p>
        </w:tc>
        <w:tc>
          <w:tcPr>
            <w:tcW w:w="1195" w:type="dxa"/>
            <w:shd w:val="clear" w:color="auto" w:fill="000000" w:themeFill="text1"/>
          </w:tcPr>
          <w:p w14:paraId="524F147B" w14:textId="77777777" w:rsidR="00AF0EAB" w:rsidRPr="00AF0EAB" w:rsidRDefault="00AF0EAB" w:rsidP="007649EB">
            <w:pPr>
              <w:jc w:val="center"/>
              <w:rPr>
                <w:color w:val="FFFFFF" w:themeColor="background1"/>
              </w:rPr>
            </w:pPr>
            <w:r w:rsidRPr="00AF0EAB">
              <w:rPr>
                <w:color w:val="FFFFFF" w:themeColor="background1"/>
              </w:rPr>
              <w:t>Yes</w:t>
            </w:r>
          </w:p>
        </w:tc>
        <w:tc>
          <w:tcPr>
            <w:tcW w:w="944" w:type="dxa"/>
            <w:shd w:val="clear" w:color="auto" w:fill="000000" w:themeFill="text1"/>
          </w:tcPr>
          <w:p w14:paraId="3ED18E2C" w14:textId="77777777" w:rsidR="00AF0EAB" w:rsidRPr="00AF0EAB" w:rsidRDefault="00AF0EAB" w:rsidP="007649EB">
            <w:pPr>
              <w:jc w:val="center"/>
              <w:rPr>
                <w:color w:val="FFFFFF" w:themeColor="background1"/>
              </w:rPr>
            </w:pPr>
            <w:r w:rsidRPr="00AF0EAB">
              <w:rPr>
                <w:color w:val="FFFFFF" w:themeColor="background1"/>
              </w:rPr>
              <w:t>No</w:t>
            </w:r>
          </w:p>
        </w:tc>
        <w:tc>
          <w:tcPr>
            <w:tcW w:w="3742" w:type="dxa"/>
            <w:shd w:val="clear" w:color="auto" w:fill="000000" w:themeFill="text1"/>
          </w:tcPr>
          <w:p w14:paraId="0847FF83" w14:textId="77777777" w:rsidR="00AF0EAB" w:rsidRPr="00AF0EAB" w:rsidRDefault="00AF0EAB" w:rsidP="007649EB">
            <w:pPr>
              <w:jc w:val="center"/>
              <w:rPr>
                <w:color w:val="FFFFFF" w:themeColor="background1"/>
              </w:rPr>
            </w:pPr>
            <w:r w:rsidRPr="00AF0EAB">
              <w:rPr>
                <w:color w:val="FFFFFF" w:themeColor="background1"/>
              </w:rPr>
              <w:t>Comments</w:t>
            </w:r>
          </w:p>
        </w:tc>
      </w:tr>
      <w:tr w:rsidR="00AF0EAB" w14:paraId="57D6EAB5" w14:textId="77777777" w:rsidTr="006B029E">
        <w:trPr>
          <w:trHeight w:val="310"/>
        </w:trPr>
        <w:tc>
          <w:tcPr>
            <w:tcW w:w="3487" w:type="dxa"/>
          </w:tcPr>
          <w:p w14:paraId="290E8EAE" w14:textId="3509003F" w:rsidR="00AF0EAB" w:rsidRDefault="00AF0EAB" w:rsidP="007649EB">
            <w:r>
              <w:t>Select Participants</w:t>
            </w:r>
          </w:p>
        </w:tc>
        <w:tc>
          <w:tcPr>
            <w:tcW w:w="1195" w:type="dxa"/>
          </w:tcPr>
          <w:p w14:paraId="2E847437" w14:textId="77777777" w:rsidR="00AF0EAB" w:rsidRDefault="00AF0EAB" w:rsidP="007649EB"/>
        </w:tc>
        <w:tc>
          <w:tcPr>
            <w:tcW w:w="944" w:type="dxa"/>
          </w:tcPr>
          <w:p w14:paraId="2A6B3501" w14:textId="77777777" w:rsidR="00AF0EAB" w:rsidRDefault="00AF0EAB" w:rsidP="007649EB"/>
        </w:tc>
        <w:tc>
          <w:tcPr>
            <w:tcW w:w="3742" w:type="dxa"/>
          </w:tcPr>
          <w:p w14:paraId="6DDD24BA" w14:textId="632C5275" w:rsidR="00AF0EAB" w:rsidRDefault="00567456" w:rsidP="007649EB">
            <w:r>
              <w:t>Test the background on a laptop or tablet before confirming participation.</w:t>
            </w:r>
          </w:p>
        </w:tc>
      </w:tr>
      <w:tr w:rsidR="00AF0EAB" w14:paraId="1C209FFE" w14:textId="77777777" w:rsidTr="006B029E">
        <w:trPr>
          <w:trHeight w:val="921"/>
        </w:trPr>
        <w:tc>
          <w:tcPr>
            <w:tcW w:w="3487" w:type="dxa"/>
          </w:tcPr>
          <w:p w14:paraId="3E5BC9DA" w14:textId="7180463B" w:rsidR="00AF0EAB" w:rsidRDefault="00AF0EAB" w:rsidP="007649EB">
            <w:r>
              <w:t>Confirmed Participants Zoom Background (Tablet &amp; Laptop only)</w:t>
            </w:r>
          </w:p>
        </w:tc>
        <w:tc>
          <w:tcPr>
            <w:tcW w:w="1195" w:type="dxa"/>
          </w:tcPr>
          <w:p w14:paraId="625B8DC7" w14:textId="77777777" w:rsidR="00AF0EAB" w:rsidRDefault="00AF0EAB" w:rsidP="007649EB"/>
        </w:tc>
        <w:tc>
          <w:tcPr>
            <w:tcW w:w="944" w:type="dxa"/>
          </w:tcPr>
          <w:p w14:paraId="6D5B0679" w14:textId="77777777" w:rsidR="00AF0EAB" w:rsidRDefault="00AF0EAB" w:rsidP="007649EB"/>
        </w:tc>
        <w:tc>
          <w:tcPr>
            <w:tcW w:w="3742" w:type="dxa"/>
          </w:tcPr>
          <w:p w14:paraId="58144179" w14:textId="77777777" w:rsidR="00AF0EAB" w:rsidRDefault="00AF0EAB" w:rsidP="007649EB"/>
        </w:tc>
      </w:tr>
      <w:tr w:rsidR="0000371F" w14:paraId="2CC5FF7A" w14:textId="77777777" w:rsidTr="006B029E">
        <w:trPr>
          <w:trHeight w:val="310"/>
        </w:trPr>
        <w:tc>
          <w:tcPr>
            <w:tcW w:w="3487" w:type="dxa"/>
          </w:tcPr>
          <w:p w14:paraId="0AB4C067" w14:textId="6B3C271D" w:rsidR="0000371F" w:rsidRDefault="0000371F" w:rsidP="007649EB">
            <w:r>
              <w:t>Send YouTube music to RevDee for YouTube approval</w:t>
            </w:r>
          </w:p>
        </w:tc>
        <w:tc>
          <w:tcPr>
            <w:tcW w:w="1195" w:type="dxa"/>
          </w:tcPr>
          <w:p w14:paraId="5345EDC2" w14:textId="77777777" w:rsidR="0000371F" w:rsidRDefault="0000371F" w:rsidP="007649EB"/>
        </w:tc>
        <w:tc>
          <w:tcPr>
            <w:tcW w:w="944" w:type="dxa"/>
          </w:tcPr>
          <w:p w14:paraId="3CBF0A1D" w14:textId="77777777" w:rsidR="0000371F" w:rsidRDefault="0000371F" w:rsidP="007649EB"/>
        </w:tc>
        <w:tc>
          <w:tcPr>
            <w:tcW w:w="3742" w:type="dxa"/>
          </w:tcPr>
          <w:p w14:paraId="07F3BDD3" w14:textId="77777777" w:rsidR="0000371F" w:rsidRDefault="0000371F" w:rsidP="007649EB"/>
        </w:tc>
      </w:tr>
      <w:tr w:rsidR="00AF0EAB" w14:paraId="24C050E2" w14:textId="77777777" w:rsidTr="006B029E">
        <w:trPr>
          <w:trHeight w:val="310"/>
        </w:trPr>
        <w:tc>
          <w:tcPr>
            <w:tcW w:w="3487" w:type="dxa"/>
          </w:tcPr>
          <w:p w14:paraId="2AA68F5E" w14:textId="14408D57" w:rsidR="00AF0EAB" w:rsidRDefault="006B029E" w:rsidP="007649EB">
            <w:r>
              <w:t xml:space="preserve">Set up a meeting with the AIF lead and RevDee </w:t>
            </w:r>
          </w:p>
        </w:tc>
        <w:tc>
          <w:tcPr>
            <w:tcW w:w="1195" w:type="dxa"/>
          </w:tcPr>
          <w:p w14:paraId="52D6D68C" w14:textId="77777777" w:rsidR="00AF0EAB" w:rsidRDefault="00AF0EAB" w:rsidP="007649EB"/>
        </w:tc>
        <w:tc>
          <w:tcPr>
            <w:tcW w:w="944" w:type="dxa"/>
          </w:tcPr>
          <w:p w14:paraId="16F1AB0E" w14:textId="77777777" w:rsidR="00AF0EAB" w:rsidRDefault="00AF0EAB" w:rsidP="007649EB"/>
        </w:tc>
        <w:tc>
          <w:tcPr>
            <w:tcW w:w="3742" w:type="dxa"/>
          </w:tcPr>
          <w:p w14:paraId="503BE4AB" w14:textId="77777777" w:rsidR="00AF0EAB" w:rsidRDefault="00AF0EAB" w:rsidP="007649EB"/>
        </w:tc>
      </w:tr>
      <w:tr w:rsidR="009A7620" w14:paraId="750698EB" w14:textId="77777777" w:rsidTr="006B029E">
        <w:trPr>
          <w:trHeight w:val="310"/>
        </w:trPr>
        <w:tc>
          <w:tcPr>
            <w:tcW w:w="3487" w:type="dxa"/>
          </w:tcPr>
          <w:p w14:paraId="1874D8DB" w14:textId="6BC4F9F4" w:rsidR="009A7620" w:rsidRPr="009A7620" w:rsidRDefault="009A7620" w:rsidP="007649EB">
            <w:pPr>
              <w:rPr>
                <w:color w:val="000000"/>
              </w:rPr>
            </w:pPr>
            <w:r>
              <w:rPr>
                <w:color w:val="000000"/>
              </w:rPr>
              <w:t>Send music to Sheila if a slide with music is needed</w:t>
            </w:r>
          </w:p>
        </w:tc>
        <w:tc>
          <w:tcPr>
            <w:tcW w:w="1195" w:type="dxa"/>
          </w:tcPr>
          <w:p w14:paraId="55AFF94A" w14:textId="77777777" w:rsidR="009A7620" w:rsidRDefault="009A7620" w:rsidP="007649EB"/>
        </w:tc>
        <w:tc>
          <w:tcPr>
            <w:tcW w:w="944" w:type="dxa"/>
          </w:tcPr>
          <w:p w14:paraId="5AFB65E8" w14:textId="77777777" w:rsidR="009A7620" w:rsidRDefault="009A7620" w:rsidP="007649EB"/>
        </w:tc>
        <w:tc>
          <w:tcPr>
            <w:tcW w:w="3742" w:type="dxa"/>
          </w:tcPr>
          <w:p w14:paraId="79816B84" w14:textId="77777777" w:rsidR="009A7620" w:rsidRDefault="009A7620" w:rsidP="007649EB"/>
        </w:tc>
      </w:tr>
      <w:tr w:rsidR="00567456" w14:paraId="223FA379" w14:textId="77777777" w:rsidTr="006B029E">
        <w:trPr>
          <w:trHeight w:val="310"/>
        </w:trPr>
        <w:tc>
          <w:tcPr>
            <w:tcW w:w="3487" w:type="dxa"/>
          </w:tcPr>
          <w:p w14:paraId="3C74C177" w14:textId="2F89AE32" w:rsidR="00567456" w:rsidRDefault="00567456" w:rsidP="007649EB">
            <w:pPr>
              <w:rPr>
                <w:color w:val="000000"/>
              </w:rPr>
            </w:pPr>
            <w:r>
              <w:rPr>
                <w:color w:val="000000"/>
              </w:rPr>
              <w:t>Send RevDee the PPT or document for the participants' meeting.</w:t>
            </w:r>
          </w:p>
        </w:tc>
        <w:tc>
          <w:tcPr>
            <w:tcW w:w="1195" w:type="dxa"/>
          </w:tcPr>
          <w:p w14:paraId="662EC480" w14:textId="77777777" w:rsidR="00567456" w:rsidRDefault="00567456" w:rsidP="007649EB"/>
        </w:tc>
        <w:tc>
          <w:tcPr>
            <w:tcW w:w="944" w:type="dxa"/>
          </w:tcPr>
          <w:p w14:paraId="2B354D46" w14:textId="77777777" w:rsidR="00567456" w:rsidRDefault="00567456" w:rsidP="007649EB"/>
        </w:tc>
        <w:tc>
          <w:tcPr>
            <w:tcW w:w="3742" w:type="dxa"/>
          </w:tcPr>
          <w:p w14:paraId="36E24A0D" w14:textId="77777777" w:rsidR="00567456" w:rsidRDefault="00567456" w:rsidP="007649EB"/>
        </w:tc>
      </w:tr>
      <w:tr w:rsidR="00AF0EAB" w14:paraId="23C81645" w14:textId="77777777" w:rsidTr="006B029E">
        <w:trPr>
          <w:trHeight w:val="621"/>
        </w:trPr>
        <w:tc>
          <w:tcPr>
            <w:tcW w:w="3487" w:type="dxa"/>
          </w:tcPr>
          <w:p w14:paraId="281CBC41" w14:textId="0CB326A3" w:rsidR="00AF0EAB" w:rsidRDefault="006B029E" w:rsidP="007649EB">
            <w:r>
              <w:lastRenderedPageBreak/>
              <w:t>Email Sheila the flyer information</w:t>
            </w:r>
          </w:p>
        </w:tc>
        <w:tc>
          <w:tcPr>
            <w:tcW w:w="1195" w:type="dxa"/>
          </w:tcPr>
          <w:p w14:paraId="716ECF5E" w14:textId="77777777" w:rsidR="00AF0EAB" w:rsidRDefault="00AF0EAB" w:rsidP="007649EB"/>
        </w:tc>
        <w:tc>
          <w:tcPr>
            <w:tcW w:w="944" w:type="dxa"/>
          </w:tcPr>
          <w:p w14:paraId="43164D79" w14:textId="77777777" w:rsidR="00AF0EAB" w:rsidRDefault="00AF0EAB" w:rsidP="007649EB"/>
        </w:tc>
        <w:tc>
          <w:tcPr>
            <w:tcW w:w="3742" w:type="dxa"/>
          </w:tcPr>
          <w:p w14:paraId="49A6EC67" w14:textId="77777777" w:rsidR="00AF0EAB" w:rsidRDefault="00AF0EAB" w:rsidP="007649EB"/>
        </w:tc>
      </w:tr>
    </w:tbl>
    <w:p w14:paraId="3ED4FA9B" w14:textId="77777777" w:rsidR="00AF0EAB" w:rsidRDefault="00AF0EAB" w:rsidP="000926D1"/>
    <w:p w14:paraId="07951597" w14:textId="77777777" w:rsidR="006B029E" w:rsidRDefault="006B029E" w:rsidP="000926D1"/>
    <w:p w14:paraId="18C415F7" w14:textId="77777777" w:rsidR="006B029E" w:rsidRDefault="006B029E" w:rsidP="000926D1"/>
    <w:p w14:paraId="3DA9DC17" w14:textId="77777777" w:rsidR="006B029E" w:rsidRDefault="006B029E" w:rsidP="000926D1"/>
    <w:p w14:paraId="0F284C4A" w14:textId="6809FA1A" w:rsidR="006B029E" w:rsidRDefault="006B029E" w:rsidP="000926D1">
      <w:r>
        <w:t>Date:</w:t>
      </w:r>
      <w:r w:rsidR="00C53219">
        <w:t xml:space="preserve"> ________________</w:t>
      </w:r>
    </w:p>
    <w:p w14:paraId="4CD8FB41" w14:textId="77777777" w:rsidR="006B029E" w:rsidRDefault="006B029E" w:rsidP="000926D1"/>
    <w:tbl>
      <w:tblPr>
        <w:tblStyle w:val="TableGrid"/>
        <w:tblW w:w="9368" w:type="dxa"/>
        <w:tblLook w:val="04A0" w:firstRow="1" w:lastRow="0" w:firstColumn="1" w:lastColumn="0" w:noHBand="0" w:noVBand="1"/>
      </w:tblPr>
      <w:tblGrid>
        <w:gridCol w:w="3487"/>
        <w:gridCol w:w="1195"/>
        <w:gridCol w:w="944"/>
        <w:gridCol w:w="3742"/>
      </w:tblGrid>
      <w:tr w:rsidR="006B029E" w14:paraId="6A08AD7D" w14:textId="77777777" w:rsidTr="00E37EF2">
        <w:trPr>
          <w:trHeight w:val="310"/>
        </w:trPr>
        <w:tc>
          <w:tcPr>
            <w:tcW w:w="9368" w:type="dxa"/>
            <w:gridSpan w:val="4"/>
            <w:shd w:val="clear" w:color="auto" w:fill="000000" w:themeFill="text1"/>
          </w:tcPr>
          <w:p w14:paraId="3E01E706" w14:textId="44C4479B" w:rsidR="006B029E" w:rsidRPr="00AF0EAB" w:rsidRDefault="006B029E" w:rsidP="00E37EF2">
            <w:pP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2</w:t>
            </w:r>
            <w:r w:rsidRPr="00AF0EAB">
              <w:rPr>
                <w:color w:val="FFFFFF" w:themeColor="background1"/>
              </w:rPr>
              <w:t xml:space="preserve"> months</w:t>
            </w:r>
          </w:p>
        </w:tc>
      </w:tr>
      <w:tr w:rsidR="006B029E" w14:paraId="3C8E948C" w14:textId="77777777" w:rsidTr="00E37EF2">
        <w:trPr>
          <w:trHeight w:val="299"/>
        </w:trPr>
        <w:tc>
          <w:tcPr>
            <w:tcW w:w="3487" w:type="dxa"/>
            <w:shd w:val="clear" w:color="auto" w:fill="000000" w:themeFill="text1"/>
          </w:tcPr>
          <w:p w14:paraId="69F48C38" w14:textId="77777777" w:rsidR="006B029E" w:rsidRPr="00AF0EAB" w:rsidRDefault="006B029E" w:rsidP="00E37EF2">
            <w:pPr>
              <w:jc w:val="center"/>
              <w:rPr>
                <w:color w:val="FFFFFF" w:themeColor="background1"/>
              </w:rPr>
            </w:pPr>
            <w:r w:rsidRPr="00AF0EAB">
              <w:rPr>
                <w:color w:val="FFFFFF" w:themeColor="background1"/>
              </w:rPr>
              <w:t>Task</w:t>
            </w:r>
          </w:p>
        </w:tc>
        <w:tc>
          <w:tcPr>
            <w:tcW w:w="1195" w:type="dxa"/>
            <w:shd w:val="clear" w:color="auto" w:fill="000000" w:themeFill="text1"/>
          </w:tcPr>
          <w:p w14:paraId="65B42B31" w14:textId="77777777" w:rsidR="006B029E" w:rsidRPr="00AF0EAB" w:rsidRDefault="006B029E" w:rsidP="00E37EF2">
            <w:pPr>
              <w:jc w:val="center"/>
              <w:rPr>
                <w:color w:val="FFFFFF" w:themeColor="background1"/>
              </w:rPr>
            </w:pPr>
            <w:r w:rsidRPr="00AF0EAB">
              <w:rPr>
                <w:color w:val="FFFFFF" w:themeColor="background1"/>
              </w:rPr>
              <w:t>Yes</w:t>
            </w:r>
          </w:p>
        </w:tc>
        <w:tc>
          <w:tcPr>
            <w:tcW w:w="944" w:type="dxa"/>
            <w:shd w:val="clear" w:color="auto" w:fill="000000" w:themeFill="text1"/>
          </w:tcPr>
          <w:p w14:paraId="4BE9D164" w14:textId="77777777" w:rsidR="006B029E" w:rsidRPr="00AF0EAB" w:rsidRDefault="006B029E" w:rsidP="00E37EF2">
            <w:pPr>
              <w:jc w:val="center"/>
              <w:rPr>
                <w:color w:val="FFFFFF" w:themeColor="background1"/>
              </w:rPr>
            </w:pPr>
            <w:r w:rsidRPr="00AF0EAB">
              <w:rPr>
                <w:color w:val="FFFFFF" w:themeColor="background1"/>
              </w:rPr>
              <w:t>No</w:t>
            </w:r>
          </w:p>
        </w:tc>
        <w:tc>
          <w:tcPr>
            <w:tcW w:w="3742" w:type="dxa"/>
            <w:shd w:val="clear" w:color="auto" w:fill="000000" w:themeFill="text1"/>
          </w:tcPr>
          <w:p w14:paraId="6412B3F4" w14:textId="77777777" w:rsidR="006B029E" w:rsidRPr="00AF0EAB" w:rsidRDefault="006B029E" w:rsidP="00E37EF2">
            <w:pPr>
              <w:jc w:val="center"/>
              <w:rPr>
                <w:color w:val="FFFFFF" w:themeColor="background1"/>
              </w:rPr>
            </w:pPr>
            <w:r w:rsidRPr="00AF0EAB">
              <w:rPr>
                <w:color w:val="FFFFFF" w:themeColor="background1"/>
              </w:rPr>
              <w:t>Comments</w:t>
            </w:r>
          </w:p>
        </w:tc>
      </w:tr>
      <w:tr w:rsidR="006B029E" w14:paraId="401DA817" w14:textId="77777777" w:rsidTr="00E37EF2">
        <w:trPr>
          <w:trHeight w:val="310"/>
        </w:trPr>
        <w:tc>
          <w:tcPr>
            <w:tcW w:w="3487" w:type="dxa"/>
          </w:tcPr>
          <w:p w14:paraId="24710ABF" w14:textId="1955CAF7" w:rsidR="006B029E" w:rsidRDefault="006B029E" w:rsidP="00E37EF2">
            <w:r>
              <w:t>Approve the flyer</w:t>
            </w:r>
          </w:p>
          <w:p w14:paraId="44E590D5" w14:textId="53CA7C9D" w:rsidR="006B029E" w:rsidRDefault="006B029E" w:rsidP="00E37EF2"/>
        </w:tc>
        <w:tc>
          <w:tcPr>
            <w:tcW w:w="1195" w:type="dxa"/>
          </w:tcPr>
          <w:p w14:paraId="35F20A48" w14:textId="77777777" w:rsidR="006B029E" w:rsidRDefault="006B029E" w:rsidP="00E37EF2"/>
        </w:tc>
        <w:tc>
          <w:tcPr>
            <w:tcW w:w="944" w:type="dxa"/>
          </w:tcPr>
          <w:p w14:paraId="218129E6" w14:textId="77777777" w:rsidR="006B029E" w:rsidRDefault="006B029E" w:rsidP="00E37EF2"/>
        </w:tc>
        <w:tc>
          <w:tcPr>
            <w:tcW w:w="3742" w:type="dxa"/>
          </w:tcPr>
          <w:p w14:paraId="733129CE" w14:textId="77777777" w:rsidR="006B029E" w:rsidRDefault="006B029E" w:rsidP="00E37EF2"/>
        </w:tc>
      </w:tr>
      <w:tr w:rsidR="006B029E" w14:paraId="6345DD66" w14:textId="77777777" w:rsidTr="00E37EF2">
        <w:trPr>
          <w:trHeight w:val="310"/>
        </w:trPr>
        <w:tc>
          <w:tcPr>
            <w:tcW w:w="3487" w:type="dxa"/>
          </w:tcPr>
          <w:p w14:paraId="190F2330" w14:textId="47008E1E" w:rsidR="006B029E" w:rsidRDefault="006B029E" w:rsidP="00E37EF2">
            <w:r>
              <w:t>Meeting with AIF lead, RevDee, and participants.</w:t>
            </w:r>
          </w:p>
        </w:tc>
        <w:tc>
          <w:tcPr>
            <w:tcW w:w="1195" w:type="dxa"/>
          </w:tcPr>
          <w:p w14:paraId="74C59E4F" w14:textId="77777777" w:rsidR="006B029E" w:rsidRDefault="006B029E" w:rsidP="00E37EF2"/>
        </w:tc>
        <w:tc>
          <w:tcPr>
            <w:tcW w:w="944" w:type="dxa"/>
          </w:tcPr>
          <w:p w14:paraId="5C572D8A" w14:textId="77777777" w:rsidR="006B029E" w:rsidRDefault="006B029E" w:rsidP="00E37EF2"/>
        </w:tc>
        <w:tc>
          <w:tcPr>
            <w:tcW w:w="3742" w:type="dxa"/>
          </w:tcPr>
          <w:p w14:paraId="177AF641" w14:textId="77777777" w:rsidR="006B029E" w:rsidRDefault="006B029E" w:rsidP="00E37EF2"/>
        </w:tc>
      </w:tr>
      <w:tr w:rsidR="006B029E" w14:paraId="25FF7C6E" w14:textId="77777777" w:rsidTr="00E37EF2">
        <w:trPr>
          <w:trHeight w:val="621"/>
        </w:trPr>
        <w:tc>
          <w:tcPr>
            <w:tcW w:w="3487" w:type="dxa"/>
          </w:tcPr>
          <w:p w14:paraId="0A4B7E54" w14:textId="3B1B604B" w:rsidR="006B029E" w:rsidRDefault="006B029E" w:rsidP="00E37EF2">
            <w:r>
              <w:t>Meeting email to participants</w:t>
            </w:r>
          </w:p>
        </w:tc>
        <w:tc>
          <w:tcPr>
            <w:tcW w:w="1195" w:type="dxa"/>
          </w:tcPr>
          <w:p w14:paraId="0D3A220D" w14:textId="77777777" w:rsidR="006B029E" w:rsidRDefault="006B029E" w:rsidP="00E37EF2"/>
        </w:tc>
        <w:tc>
          <w:tcPr>
            <w:tcW w:w="944" w:type="dxa"/>
          </w:tcPr>
          <w:p w14:paraId="0A3915C8" w14:textId="77777777" w:rsidR="006B029E" w:rsidRDefault="006B029E" w:rsidP="00E37EF2"/>
        </w:tc>
        <w:tc>
          <w:tcPr>
            <w:tcW w:w="3742" w:type="dxa"/>
          </w:tcPr>
          <w:p w14:paraId="4B0550F4" w14:textId="77777777" w:rsidR="006B029E" w:rsidRDefault="006B029E" w:rsidP="00E37EF2"/>
        </w:tc>
      </w:tr>
      <w:tr w:rsidR="006B029E" w14:paraId="6DDFADED" w14:textId="77777777" w:rsidTr="00E37EF2">
        <w:trPr>
          <w:trHeight w:val="621"/>
        </w:trPr>
        <w:tc>
          <w:tcPr>
            <w:tcW w:w="3487" w:type="dxa"/>
          </w:tcPr>
          <w:p w14:paraId="73B9EC7F" w14:textId="43CDF79C" w:rsidR="006B029E" w:rsidRDefault="006B029E" w:rsidP="00E37EF2">
            <w:r>
              <w:t xml:space="preserve">Secure Admins: Spotlight &amp; </w:t>
            </w:r>
            <w:r w:rsidR="00916EA5">
              <w:t>admitting</w:t>
            </w:r>
            <w:r w:rsidR="009A1FE6">
              <w:t>; send program and meet.</w:t>
            </w:r>
          </w:p>
        </w:tc>
        <w:tc>
          <w:tcPr>
            <w:tcW w:w="1195" w:type="dxa"/>
          </w:tcPr>
          <w:p w14:paraId="3EB2CBE8" w14:textId="77777777" w:rsidR="006B029E" w:rsidRDefault="006B029E" w:rsidP="00E37EF2"/>
        </w:tc>
        <w:tc>
          <w:tcPr>
            <w:tcW w:w="944" w:type="dxa"/>
          </w:tcPr>
          <w:p w14:paraId="6C456237" w14:textId="77777777" w:rsidR="006B029E" w:rsidRDefault="006B029E" w:rsidP="00E37EF2"/>
        </w:tc>
        <w:tc>
          <w:tcPr>
            <w:tcW w:w="3742" w:type="dxa"/>
          </w:tcPr>
          <w:p w14:paraId="3CD5B724" w14:textId="77777777" w:rsidR="006B029E" w:rsidRDefault="006B029E" w:rsidP="00E37EF2"/>
        </w:tc>
      </w:tr>
    </w:tbl>
    <w:p w14:paraId="1BA807F3" w14:textId="77777777" w:rsidR="006B029E" w:rsidRDefault="006B029E" w:rsidP="000926D1"/>
    <w:p w14:paraId="1AE7848F" w14:textId="77777777" w:rsidR="006B029E" w:rsidRDefault="006B029E" w:rsidP="000926D1"/>
    <w:p w14:paraId="0D02EED0" w14:textId="37A9266F" w:rsidR="006B029E" w:rsidRDefault="006B029E" w:rsidP="000926D1">
      <w:r>
        <w:t>Date: _____________________</w:t>
      </w:r>
    </w:p>
    <w:p w14:paraId="41FFF699" w14:textId="77777777" w:rsidR="006B029E" w:rsidRDefault="006B029E" w:rsidP="000926D1"/>
    <w:p w14:paraId="19370930" w14:textId="77777777" w:rsidR="006B029E" w:rsidRDefault="006B029E" w:rsidP="000926D1"/>
    <w:tbl>
      <w:tblPr>
        <w:tblStyle w:val="TableGrid"/>
        <w:tblW w:w="9368" w:type="dxa"/>
        <w:tblLook w:val="04A0" w:firstRow="1" w:lastRow="0" w:firstColumn="1" w:lastColumn="0" w:noHBand="0" w:noVBand="1"/>
      </w:tblPr>
      <w:tblGrid>
        <w:gridCol w:w="3487"/>
        <w:gridCol w:w="1195"/>
        <w:gridCol w:w="944"/>
        <w:gridCol w:w="3742"/>
      </w:tblGrid>
      <w:tr w:rsidR="006B029E" w14:paraId="0B4EDED5" w14:textId="77777777" w:rsidTr="00E37EF2">
        <w:trPr>
          <w:trHeight w:val="310"/>
        </w:trPr>
        <w:tc>
          <w:tcPr>
            <w:tcW w:w="9368" w:type="dxa"/>
            <w:gridSpan w:val="4"/>
            <w:shd w:val="clear" w:color="auto" w:fill="000000" w:themeFill="text1"/>
          </w:tcPr>
          <w:p w14:paraId="0ECDE174" w14:textId="0C74EBD2" w:rsidR="006B029E" w:rsidRPr="00AF0EAB" w:rsidRDefault="006B029E" w:rsidP="00E37EF2">
            <w:pP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1</w:t>
            </w:r>
            <w:r w:rsidRPr="00AF0EAB">
              <w:rPr>
                <w:color w:val="FFFFFF" w:themeColor="background1"/>
              </w:rPr>
              <w:t xml:space="preserve"> month</w:t>
            </w:r>
          </w:p>
        </w:tc>
      </w:tr>
      <w:tr w:rsidR="006B029E" w14:paraId="16819308" w14:textId="77777777" w:rsidTr="00E37EF2">
        <w:trPr>
          <w:trHeight w:val="299"/>
        </w:trPr>
        <w:tc>
          <w:tcPr>
            <w:tcW w:w="3487" w:type="dxa"/>
            <w:shd w:val="clear" w:color="auto" w:fill="000000" w:themeFill="text1"/>
          </w:tcPr>
          <w:p w14:paraId="6BC753FD" w14:textId="77777777" w:rsidR="006B029E" w:rsidRPr="00AF0EAB" w:rsidRDefault="006B029E" w:rsidP="00E37EF2">
            <w:pPr>
              <w:jc w:val="center"/>
              <w:rPr>
                <w:color w:val="FFFFFF" w:themeColor="background1"/>
              </w:rPr>
            </w:pPr>
            <w:r w:rsidRPr="00AF0EAB">
              <w:rPr>
                <w:color w:val="FFFFFF" w:themeColor="background1"/>
              </w:rPr>
              <w:t>Task</w:t>
            </w:r>
          </w:p>
        </w:tc>
        <w:tc>
          <w:tcPr>
            <w:tcW w:w="1195" w:type="dxa"/>
            <w:shd w:val="clear" w:color="auto" w:fill="000000" w:themeFill="text1"/>
          </w:tcPr>
          <w:p w14:paraId="58EDFD1B" w14:textId="77777777" w:rsidR="006B029E" w:rsidRPr="00AF0EAB" w:rsidRDefault="006B029E" w:rsidP="00E37EF2">
            <w:pPr>
              <w:jc w:val="center"/>
              <w:rPr>
                <w:color w:val="FFFFFF" w:themeColor="background1"/>
              </w:rPr>
            </w:pPr>
            <w:r w:rsidRPr="00AF0EAB">
              <w:rPr>
                <w:color w:val="FFFFFF" w:themeColor="background1"/>
              </w:rPr>
              <w:t>Yes</w:t>
            </w:r>
          </w:p>
        </w:tc>
        <w:tc>
          <w:tcPr>
            <w:tcW w:w="944" w:type="dxa"/>
            <w:shd w:val="clear" w:color="auto" w:fill="000000" w:themeFill="text1"/>
          </w:tcPr>
          <w:p w14:paraId="3D13D9BD" w14:textId="77777777" w:rsidR="006B029E" w:rsidRPr="00AF0EAB" w:rsidRDefault="006B029E" w:rsidP="00E37EF2">
            <w:pPr>
              <w:jc w:val="center"/>
              <w:rPr>
                <w:color w:val="FFFFFF" w:themeColor="background1"/>
              </w:rPr>
            </w:pPr>
            <w:r w:rsidRPr="00AF0EAB">
              <w:rPr>
                <w:color w:val="FFFFFF" w:themeColor="background1"/>
              </w:rPr>
              <w:t>No</w:t>
            </w:r>
          </w:p>
        </w:tc>
        <w:tc>
          <w:tcPr>
            <w:tcW w:w="3742" w:type="dxa"/>
            <w:shd w:val="clear" w:color="auto" w:fill="000000" w:themeFill="text1"/>
          </w:tcPr>
          <w:p w14:paraId="3D94F4D6" w14:textId="77777777" w:rsidR="006B029E" w:rsidRPr="00AF0EAB" w:rsidRDefault="006B029E" w:rsidP="00E37EF2">
            <w:pPr>
              <w:jc w:val="center"/>
              <w:rPr>
                <w:color w:val="FFFFFF" w:themeColor="background1"/>
              </w:rPr>
            </w:pPr>
            <w:r w:rsidRPr="00AF0EAB">
              <w:rPr>
                <w:color w:val="FFFFFF" w:themeColor="background1"/>
              </w:rPr>
              <w:t>Comments</w:t>
            </w:r>
          </w:p>
        </w:tc>
      </w:tr>
      <w:tr w:rsidR="00EB5823" w14:paraId="14803DBB" w14:textId="77777777" w:rsidTr="00E37EF2">
        <w:trPr>
          <w:trHeight w:val="310"/>
        </w:trPr>
        <w:tc>
          <w:tcPr>
            <w:tcW w:w="3487" w:type="dxa"/>
          </w:tcPr>
          <w:p w14:paraId="769ABD7C" w14:textId="717DC074" w:rsidR="00EB5823" w:rsidRDefault="00EB5823" w:rsidP="00E37EF2">
            <w:r>
              <w:t>Send participants the flyer and link.</w:t>
            </w:r>
          </w:p>
        </w:tc>
        <w:tc>
          <w:tcPr>
            <w:tcW w:w="1195" w:type="dxa"/>
          </w:tcPr>
          <w:p w14:paraId="296440E0" w14:textId="77777777" w:rsidR="00EB5823" w:rsidRDefault="00EB5823" w:rsidP="00E37EF2"/>
        </w:tc>
        <w:tc>
          <w:tcPr>
            <w:tcW w:w="944" w:type="dxa"/>
          </w:tcPr>
          <w:p w14:paraId="06198A8D" w14:textId="77777777" w:rsidR="00EB5823" w:rsidRDefault="00EB5823" w:rsidP="00E37EF2"/>
        </w:tc>
        <w:tc>
          <w:tcPr>
            <w:tcW w:w="3742" w:type="dxa"/>
          </w:tcPr>
          <w:p w14:paraId="1CE4E70A" w14:textId="77777777" w:rsidR="00EB5823" w:rsidRDefault="00EB5823" w:rsidP="00E37EF2"/>
        </w:tc>
      </w:tr>
      <w:tr w:rsidR="006B029E" w14:paraId="18B91D33" w14:textId="77777777" w:rsidTr="00E37EF2">
        <w:trPr>
          <w:trHeight w:val="310"/>
        </w:trPr>
        <w:tc>
          <w:tcPr>
            <w:tcW w:w="3487" w:type="dxa"/>
          </w:tcPr>
          <w:p w14:paraId="03F252DB" w14:textId="72F00CEB" w:rsidR="006B029E" w:rsidRDefault="006B029E" w:rsidP="00E37EF2">
            <w:r>
              <w:t>Follow-up meeting</w:t>
            </w:r>
            <w:r w:rsidR="00EB5823">
              <w:t xml:space="preserve"> with participants and admins.</w:t>
            </w:r>
          </w:p>
          <w:p w14:paraId="026150D6" w14:textId="77777777" w:rsidR="006B029E" w:rsidRDefault="006B029E" w:rsidP="00E37EF2"/>
        </w:tc>
        <w:tc>
          <w:tcPr>
            <w:tcW w:w="1195" w:type="dxa"/>
          </w:tcPr>
          <w:p w14:paraId="6A66DAD6" w14:textId="77777777" w:rsidR="006B029E" w:rsidRDefault="006B029E" w:rsidP="00E37EF2"/>
        </w:tc>
        <w:tc>
          <w:tcPr>
            <w:tcW w:w="944" w:type="dxa"/>
          </w:tcPr>
          <w:p w14:paraId="06E62D53" w14:textId="77777777" w:rsidR="006B029E" w:rsidRDefault="006B029E" w:rsidP="00E37EF2"/>
        </w:tc>
        <w:tc>
          <w:tcPr>
            <w:tcW w:w="3742" w:type="dxa"/>
          </w:tcPr>
          <w:p w14:paraId="47656AA5" w14:textId="77777777" w:rsidR="006B029E" w:rsidRDefault="006B029E" w:rsidP="00E37EF2"/>
        </w:tc>
      </w:tr>
    </w:tbl>
    <w:p w14:paraId="0BF9F237" w14:textId="77777777" w:rsidR="006B029E" w:rsidRDefault="006B029E" w:rsidP="000926D1"/>
    <w:p w14:paraId="14246482" w14:textId="77777777" w:rsidR="006B029E" w:rsidRDefault="006B029E" w:rsidP="000926D1"/>
    <w:p w14:paraId="0A23C1C3" w14:textId="77777777" w:rsidR="006B029E" w:rsidRDefault="006B029E" w:rsidP="000926D1"/>
    <w:p w14:paraId="0AF9F079" w14:textId="77777777" w:rsidR="006B029E" w:rsidRDefault="006B029E" w:rsidP="000926D1"/>
    <w:p w14:paraId="40A67F1B" w14:textId="77777777" w:rsidR="006B029E" w:rsidRDefault="006B029E" w:rsidP="000926D1"/>
    <w:p w14:paraId="5EF7DA2D" w14:textId="77777777" w:rsidR="006B029E" w:rsidRDefault="006B029E" w:rsidP="000926D1"/>
    <w:p w14:paraId="108A145B" w14:textId="77777777" w:rsidR="006B029E" w:rsidRDefault="006B029E" w:rsidP="000926D1"/>
    <w:p w14:paraId="3875CAFB" w14:textId="77777777" w:rsidR="006B029E" w:rsidRDefault="006B029E" w:rsidP="000926D1"/>
    <w:p w14:paraId="7ACFEB2B" w14:textId="77777777" w:rsidR="006B029E" w:rsidRDefault="006B029E" w:rsidP="000926D1"/>
    <w:p w14:paraId="14683B82" w14:textId="77777777" w:rsidR="006B029E" w:rsidRDefault="006B029E" w:rsidP="000926D1"/>
    <w:p w14:paraId="39EF8120" w14:textId="77777777" w:rsidR="006B029E" w:rsidRDefault="006B029E" w:rsidP="000926D1"/>
    <w:p w14:paraId="3D0062ED" w14:textId="77777777" w:rsidR="006B029E" w:rsidRDefault="006B029E" w:rsidP="000926D1"/>
    <w:p w14:paraId="3E8F87DD" w14:textId="77777777" w:rsidR="00EC5209" w:rsidRDefault="00EC5209" w:rsidP="000926D1"/>
    <w:p w14:paraId="7E427B66" w14:textId="77777777" w:rsidR="002E29A0" w:rsidRDefault="002E29A0" w:rsidP="000926D1"/>
    <w:p w14:paraId="6E498741" w14:textId="254C0DB0" w:rsidR="006B029E" w:rsidRPr="006B029E" w:rsidRDefault="006B029E" w:rsidP="006B029E">
      <w:pPr>
        <w:jc w:val="center"/>
        <w:rPr>
          <w:sz w:val="28"/>
          <w:szCs w:val="28"/>
          <w:u w:val="single"/>
        </w:rPr>
      </w:pPr>
      <w:r w:rsidRPr="006B029E">
        <w:rPr>
          <w:sz w:val="28"/>
          <w:szCs w:val="28"/>
          <w:u w:val="single"/>
        </w:rPr>
        <w:lastRenderedPageBreak/>
        <w:t>Default Program</w:t>
      </w:r>
    </w:p>
    <w:p w14:paraId="6AB9DEC6" w14:textId="77777777" w:rsidR="006B029E" w:rsidRDefault="006B029E" w:rsidP="000926D1"/>
    <w:p w14:paraId="228EE7CC" w14:textId="4B3C447F" w:rsidR="006B029E" w:rsidRDefault="006B029E" w:rsidP="006B029E">
      <w:pPr>
        <w:jc w:val="center"/>
      </w:pPr>
      <w:r>
        <w:t>Hour Of Prayer programs are not limited to this structure.</w:t>
      </w:r>
    </w:p>
    <w:p w14:paraId="01054337" w14:textId="77777777" w:rsidR="006B029E" w:rsidRDefault="006B029E" w:rsidP="006B029E">
      <w:pPr>
        <w:jc w:val="center"/>
      </w:pPr>
    </w:p>
    <w:p w14:paraId="75AAB720" w14:textId="55142926" w:rsidR="006B029E" w:rsidRDefault="006B029E" w:rsidP="000926D1">
      <w:r>
        <w:t>Prayer: Rev. Dr. Dee</w:t>
      </w:r>
    </w:p>
    <w:p w14:paraId="59276C3D" w14:textId="77777777" w:rsidR="006B029E" w:rsidRDefault="006B029E" w:rsidP="000926D1"/>
    <w:p w14:paraId="11AD8E05" w14:textId="017B84F4" w:rsidR="006B029E" w:rsidRDefault="006B029E" w:rsidP="000926D1">
      <w:r>
        <w:t>Introduction:</w:t>
      </w:r>
    </w:p>
    <w:p w14:paraId="63D2AAA7" w14:textId="77777777" w:rsidR="006B029E" w:rsidRDefault="006B029E" w:rsidP="000926D1"/>
    <w:p w14:paraId="020FF1F2" w14:textId="3287537B" w:rsidR="006B029E" w:rsidRDefault="006B029E" w:rsidP="000926D1">
      <w:r>
        <w:t>Prayer Warrior #1</w:t>
      </w:r>
    </w:p>
    <w:p w14:paraId="599572A6" w14:textId="77777777" w:rsidR="006B029E" w:rsidRDefault="006B029E" w:rsidP="000926D1"/>
    <w:p w14:paraId="3B13A2C4" w14:textId="0B593AA5" w:rsidR="006B029E" w:rsidRDefault="006B029E" w:rsidP="000926D1">
      <w:r>
        <w:t>Prayer Warrior #2</w:t>
      </w:r>
    </w:p>
    <w:p w14:paraId="4E478A0E" w14:textId="77777777" w:rsidR="006B029E" w:rsidRDefault="006B029E" w:rsidP="000926D1"/>
    <w:p w14:paraId="67BC758E" w14:textId="55A48E4B" w:rsidR="006B029E" w:rsidRDefault="006B029E" w:rsidP="000926D1">
      <w:r>
        <w:t>Prayer Warrior #3</w:t>
      </w:r>
    </w:p>
    <w:p w14:paraId="337A9435" w14:textId="77777777" w:rsidR="006B029E" w:rsidRDefault="006B029E" w:rsidP="000926D1"/>
    <w:p w14:paraId="16D4E5C0" w14:textId="6F552DD5" w:rsidR="006B029E" w:rsidRDefault="006B029E" w:rsidP="000926D1">
      <w:r>
        <w:t>Song/Scripture Readings/Poem/Silence</w:t>
      </w:r>
    </w:p>
    <w:p w14:paraId="5DF4C0E2" w14:textId="77777777" w:rsidR="006B029E" w:rsidRDefault="006B029E" w:rsidP="000926D1"/>
    <w:p w14:paraId="034AA712" w14:textId="70F628A1" w:rsidR="006B029E" w:rsidRDefault="006B029E" w:rsidP="000926D1">
      <w:r>
        <w:t>Prayer Warrior #4:</w:t>
      </w:r>
    </w:p>
    <w:p w14:paraId="2DC1CCE9" w14:textId="77777777" w:rsidR="006B029E" w:rsidRDefault="006B029E" w:rsidP="000926D1"/>
    <w:p w14:paraId="37BD1EB9" w14:textId="2E819B5B" w:rsidR="006B029E" w:rsidRDefault="006B029E" w:rsidP="000926D1">
      <w:r>
        <w:t>Prayer Warrior #5:</w:t>
      </w:r>
    </w:p>
    <w:p w14:paraId="3748EC2E" w14:textId="77777777" w:rsidR="006B029E" w:rsidRDefault="006B029E" w:rsidP="000926D1"/>
    <w:p w14:paraId="42DEBA31" w14:textId="386AB6DE" w:rsidR="006B029E" w:rsidRDefault="006B029E" w:rsidP="000926D1">
      <w:r>
        <w:t>Prayer Warrior #6:</w:t>
      </w:r>
    </w:p>
    <w:p w14:paraId="3124CEB9" w14:textId="77777777" w:rsidR="006B029E" w:rsidRDefault="006B029E" w:rsidP="000926D1"/>
    <w:p w14:paraId="7379F8F1" w14:textId="2151F72B" w:rsidR="006B029E" w:rsidRDefault="006B029E" w:rsidP="000926D1">
      <w:r>
        <w:t>Closing Prayer:</w:t>
      </w:r>
    </w:p>
    <w:p w14:paraId="04713C51" w14:textId="77777777" w:rsidR="006B029E" w:rsidRDefault="006B029E" w:rsidP="000926D1"/>
    <w:p w14:paraId="7E863A11" w14:textId="7528DBBC" w:rsidR="006B029E" w:rsidRDefault="00567456" w:rsidP="000926D1">
      <w:r>
        <w:t>*This event is recorded and uploaded to the YouTube page.</w:t>
      </w:r>
    </w:p>
    <w:p w14:paraId="754E7A84" w14:textId="77777777" w:rsidR="006B029E" w:rsidRDefault="006B029E" w:rsidP="000926D1"/>
    <w:p w14:paraId="4018FB28" w14:textId="77777777" w:rsidR="006B029E" w:rsidRDefault="006B029E" w:rsidP="000926D1"/>
    <w:p w14:paraId="29ED1EA6" w14:textId="66D2D61A" w:rsidR="006B029E" w:rsidRPr="006B029E" w:rsidRDefault="006B029E" w:rsidP="006B029E">
      <w:pPr>
        <w:jc w:val="center"/>
        <w:rPr>
          <w:sz w:val="28"/>
          <w:szCs w:val="28"/>
          <w:u w:val="single"/>
        </w:rPr>
      </w:pPr>
      <w:r w:rsidRPr="006B029E">
        <w:rPr>
          <w:sz w:val="28"/>
          <w:szCs w:val="28"/>
          <w:u w:val="single"/>
        </w:rPr>
        <w:t>Focus Areas</w:t>
      </w:r>
    </w:p>
    <w:p w14:paraId="7AEF611A" w14:textId="77777777" w:rsidR="006B029E" w:rsidRDefault="006B029E" w:rsidP="006B029E"/>
    <w:p w14:paraId="0F9825EB" w14:textId="4A05DDD2" w:rsidR="006B029E" w:rsidRDefault="006B029E" w:rsidP="006B029E">
      <w:r>
        <w:t>Focus Area #1:</w:t>
      </w:r>
    </w:p>
    <w:p w14:paraId="17857DBE" w14:textId="77777777" w:rsidR="006B029E" w:rsidRDefault="006B029E" w:rsidP="006B029E"/>
    <w:p w14:paraId="62276DF5" w14:textId="5E1B9D99" w:rsidR="006B029E" w:rsidRDefault="006B029E" w:rsidP="006B029E">
      <w:r>
        <w:t>Focus Area #2:</w:t>
      </w:r>
    </w:p>
    <w:p w14:paraId="1783F445" w14:textId="77777777" w:rsidR="006B029E" w:rsidRDefault="006B029E" w:rsidP="006B029E"/>
    <w:p w14:paraId="4EB1BA06" w14:textId="6479EE64" w:rsidR="006B029E" w:rsidRDefault="006B029E" w:rsidP="006B029E">
      <w:r>
        <w:t>Focus Area #3:</w:t>
      </w:r>
    </w:p>
    <w:p w14:paraId="5B602CBF" w14:textId="77777777" w:rsidR="006B029E" w:rsidRDefault="006B029E" w:rsidP="006B029E"/>
    <w:p w14:paraId="3468A040" w14:textId="34BB5D2D" w:rsidR="006B029E" w:rsidRDefault="006B029E" w:rsidP="006B029E">
      <w:r>
        <w:t>Focus Area #4:</w:t>
      </w:r>
    </w:p>
    <w:p w14:paraId="6028DF14" w14:textId="77777777" w:rsidR="006B029E" w:rsidRDefault="006B029E" w:rsidP="006B029E"/>
    <w:p w14:paraId="5A74AA71" w14:textId="12F261F0" w:rsidR="006B029E" w:rsidRDefault="006B029E" w:rsidP="006B029E">
      <w:r>
        <w:t>Focus Area #5:</w:t>
      </w:r>
    </w:p>
    <w:p w14:paraId="636B9BF3" w14:textId="77777777" w:rsidR="006B029E" w:rsidRDefault="006B029E" w:rsidP="006B029E"/>
    <w:p w14:paraId="760868E1" w14:textId="77A3FED0" w:rsidR="006B029E" w:rsidRDefault="006B029E" w:rsidP="006B029E">
      <w:r>
        <w:t>Focus Area #6:</w:t>
      </w:r>
    </w:p>
    <w:p w14:paraId="1A155E58" w14:textId="77777777" w:rsidR="006B029E" w:rsidRDefault="006B029E" w:rsidP="006B029E"/>
    <w:p w14:paraId="2E4D2D1F" w14:textId="69736E77" w:rsidR="006B029E" w:rsidRDefault="006B029E" w:rsidP="006B029E">
      <w:r>
        <w:t>Focus Area #7:</w:t>
      </w:r>
    </w:p>
    <w:p w14:paraId="6A35D038" w14:textId="77777777" w:rsidR="006B029E" w:rsidRDefault="006B029E" w:rsidP="000926D1"/>
    <w:p w14:paraId="3727BF6A" w14:textId="77777777" w:rsidR="006B029E" w:rsidRDefault="006B029E" w:rsidP="000926D1"/>
    <w:p w14:paraId="11CE1E9B" w14:textId="77777777" w:rsidR="006B029E" w:rsidRDefault="006B029E" w:rsidP="000926D1"/>
    <w:p w14:paraId="73781646" w14:textId="77777777" w:rsidR="00567456" w:rsidRDefault="00567456" w:rsidP="000926D1"/>
    <w:p w14:paraId="63360F78" w14:textId="1FADD0F3" w:rsidR="006B029E" w:rsidRPr="006B029E" w:rsidRDefault="006B029E" w:rsidP="006B029E">
      <w:pPr>
        <w:jc w:val="center"/>
        <w:rPr>
          <w:sz w:val="32"/>
          <w:szCs w:val="32"/>
        </w:rPr>
      </w:pPr>
      <w:r w:rsidRPr="006B029E">
        <w:rPr>
          <w:sz w:val="32"/>
          <w:szCs w:val="32"/>
        </w:rPr>
        <w:lastRenderedPageBreak/>
        <w:t>Participants Information:</w:t>
      </w:r>
    </w:p>
    <w:p w14:paraId="430BF092" w14:textId="77777777" w:rsidR="006B029E" w:rsidRDefault="006B029E" w:rsidP="000926D1"/>
    <w:p w14:paraId="231CE9BB" w14:textId="57F10EED" w:rsidR="006B029E" w:rsidRPr="006B029E" w:rsidRDefault="006B029E" w:rsidP="000926D1">
      <w:pPr>
        <w:rPr>
          <w:sz w:val="28"/>
          <w:szCs w:val="28"/>
        </w:rPr>
      </w:pPr>
      <w:r w:rsidRPr="006B029E">
        <w:rPr>
          <w:sz w:val="28"/>
          <w:szCs w:val="28"/>
        </w:rPr>
        <w:t>Name:</w:t>
      </w:r>
    </w:p>
    <w:p w14:paraId="20C2BD7F" w14:textId="1D00AB2D" w:rsidR="006B029E" w:rsidRPr="006B029E" w:rsidRDefault="006B029E" w:rsidP="000926D1">
      <w:pPr>
        <w:rPr>
          <w:sz w:val="28"/>
          <w:szCs w:val="28"/>
        </w:rPr>
      </w:pPr>
      <w:r w:rsidRPr="006B029E">
        <w:rPr>
          <w:sz w:val="28"/>
          <w:szCs w:val="28"/>
        </w:rPr>
        <w:t>Phone:</w:t>
      </w:r>
    </w:p>
    <w:p w14:paraId="2FE6DC5F" w14:textId="0AE1F46A" w:rsidR="006B029E" w:rsidRPr="006B029E" w:rsidRDefault="006B029E" w:rsidP="000926D1">
      <w:pPr>
        <w:rPr>
          <w:sz w:val="28"/>
          <w:szCs w:val="28"/>
        </w:rPr>
      </w:pPr>
      <w:r w:rsidRPr="006B029E">
        <w:rPr>
          <w:sz w:val="28"/>
          <w:szCs w:val="28"/>
        </w:rPr>
        <w:t>Email:</w:t>
      </w:r>
    </w:p>
    <w:p w14:paraId="7271B0D2" w14:textId="77777777" w:rsidR="006B029E" w:rsidRDefault="006B029E" w:rsidP="000926D1"/>
    <w:p w14:paraId="2ACC83AB" w14:textId="77777777" w:rsidR="006B029E" w:rsidRDefault="006B029E" w:rsidP="000926D1"/>
    <w:p w14:paraId="4D70F4FB" w14:textId="77777777" w:rsidR="006B029E" w:rsidRPr="006B029E" w:rsidRDefault="006B029E" w:rsidP="006B029E">
      <w:pPr>
        <w:rPr>
          <w:sz w:val="28"/>
          <w:szCs w:val="28"/>
        </w:rPr>
      </w:pPr>
      <w:r w:rsidRPr="006B029E">
        <w:rPr>
          <w:sz w:val="28"/>
          <w:szCs w:val="28"/>
        </w:rPr>
        <w:t>Name:</w:t>
      </w:r>
    </w:p>
    <w:p w14:paraId="01731F13" w14:textId="77777777" w:rsidR="006B029E" w:rsidRPr="006B029E" w:rsidRDefault="006B029E" w:rsidP="006B029E">
      <w:pPr>
        <w:rPr>
          <w:sz w:val="28"/>
          <w:szCs w:val="28"/>
        </w:rPr>
      </w:pPr>
      <w:r w:rsidRPr="006B029E">
        <w:rPr>
          <w:sz w:val="28"/>
          <w:szCs w:val="28"/>
        </w:rPr>
        <w:t>Phone:</w:t>
      </w:r>
    </w:p>
    <w:p w14:paraId="387BBFDE" w14:textId="77777777" w:rsidR="006B029E" w:rsidRPr="006B029E" w:rsidRDefault="006B029E" w:rsidP="006B029E">
      <w:pPr>
        <w:rPr>
          <w:sz w:val="28"/>
          <w:szCs w:val="28"/>
        </w:rPr>
      </w:pPr>
      <w:r w:rsidRPr="006B029E">
        <w:rPr>
          <w:sz w:val="28"/>
          <w:szCs w:val="28"/>
        </w:rPr>
        <w:t>Email:</w:t>
      </w:r>
    </w:p>
    <w:p w14:paraId="1E10C9C3" w14:textId="77777777" w:rsidR="006B029E" w:rsidRDefault="006B029E" w:rsidP="000926D1"/>
    <w:p w14:paraId="6135F41D" w14:textId="77777777" w:rsidR="006B029E" w:rsidRDefault="006B029E" w:rsidP="000926D1"/>
    <w:p w14:paraId="3EB8FE3B" w14:textId="77777777" w:rsidR="006B029E" w:rsidRPr="006B029E" w:rsidRDefault="006B029E" w:rsidP="006B029E">
      <w:pPr>
        <w:rPr>
          <w:sz w:val="28"/>
          <w:szCs w:val="28"/>
        </w:rPr>
      </w:pPr>
      <w:r w:rsidRPr="006B029E">
        <w:rPr>
          <w:sz w:val="28"/>
          <w:szCs w:val="28"/>
        </w:rPr>
        <w:t>Name:</w:t>
      </w:r>
    </w:p>
    <w:p w14:paraId="59FDE969" w14:textId="77777777" w:rsidR="006B029E" w:rsidRPr="006B029E" w:rsidRDefault="006B029E" w:rsidP="006B029E">
      <w:pPr>
        <w:rPr>
          <w:sz w:val="28"/>
          <w:szCs w:val="28"/>
        </w:rPr>
      </w:pPr>
      <w:r w:rsidRPr="006B029E">
        <w:rPr>
          <w:sz w:val="28"/>
          <w:szCs w:val="28"/>
        </w:rPr>
        <w:t>Phone:</w:t>
      </w:r>
    </w:p>
    <w:p w14:paraId="7CF04206" w14:textId="77777777" w:rsidR="006B029E" w:rsidRPr="006B029E" w:rsidRDefault="006B029E" w:rsidP="006B029E">
      <w:pPr>
        <w:rPr>
          <w:sz w:val="28"/>
          <w:szCs w:val="28"/>
        </w:rPr>
      </w:pPr>
      <w:r w:rsidRPr="006B029E">
        <w:rPr>
          <w:sz w:val="28"/>
          <w:szCs w:val="28"/>
        </w:rPr>
        <w:t>Email:</w:t>
      </w:r>
    </w:p>
    <w:p w14:paraId="3699A0C2" w14:textId="77777777" w:rsidR="006B029E" w:rsidRDefault="006B029E" w:rsidP="000926D1"/>
    <w:p w14:paraId="259A46DA" w14:textId="77777777" w:rsidR="006B029E" w:rsidRDefault="006B029E" w:rsidP="000926D1"/>
    <w:p w14:paraId="31A35EC6" w14:textId="77777777" w:rsidR="006B029E" w:rsidRPr="006B029E" w:rsidRDefault="006B029E" w:rsidP="006B029E">
      <w:pPr>
        <w:rPr>
          <w:sz w:val="28"/>
          <w:szCs w:val="28"/>
        </w:rPr>
      </w:pPr>
      <w:r w:rsidRPr="006B029E">
        <w:rPr>
          <w:sz w:val="28"/>
          <w:szCs w:val="28"/>
        </w:rPr>
        <w:t>Name:</w:t>
      </w:r>
    </w:p>
    <w:p w14:paraId="6377A998" w14:textId="77777777" w:rsidR="006B029E" w:rsidRPr="006B029E" w:rsidRDefault="006B029E" w:rsidP="006B029E">
      <w:pPr>
        <w:rPr>
          <w:sz w:val="28"/>
          <w:szCs w:val="28"/>
        </w:rPr>
      </w:pPr>
      <w:r w:rsidRPr="006B029E">
        <w:rPr>
          <w:sz w:val="28"/>
          <w:szCs w:val="28"/>
        </w:rPr>
        <w:t>Phone:</w:t>
      </w:r>
    </w:p>
    <w:p w14:paraId="00B219FE" w14:textId="77777777" w:rsidR="006B029E" w:rsidRPr="006B029E" w:rsidRDefault="006B029E" w:rsidP="006B029E">
      <w:pPr>
        <w:rPr>
          <w:sz w:val="28"/>
          <w:szCs w:val="28"/>
        </w:rPr>
      </w:pPr>
      <w:r w:rsidRPr="006B029E">
        <w:rPr>
          <w:sz w:val="28"/>
          <w:szCs w:val="28"/>
        </w:rPr>
        <w:t>Email:</w:t>
      </w:r>
    </w:p>
    <w:p w14:paraId="5EF9D669" w14:textId="77777777" w:rsidR="006B029E" w:rsidRDefault="006B029E" w:rsidP="000926D1"/>
    <w:p w14:paraId="3B53B2A4" w14:textId="77777777" w:rsidR="006B029E" w:rsidRDefault="006B029E" w:rsidP="000926D1"/>
    <w:p w14:paraId="0B08D8DC" w14:textId="77777777" w:rsidR="006B029E" w:rsidRPr="006B029E" w:rsidRDefault="006B029E" w:rsidP="006B029E">
      <w:pPr>
        <w:rPr>
          <w:sz w:val="28"/>
          <w:szCs w:val="28"/>
        </w:rPr>
      </w:pPr>
      <w:r w:rsidRPr="006B029E">
        <w:rPr>
          <w:sz w:val="28"/>
          <w:szCs w:val="28"/>
        </w:rPr>
        <w:t>Name:</w:t>
      </w:r>
    </w:p>
    <w:p w14:paraId="6D7435FA" w14:textId="77777777" w:rsidR="006B029E" w:rsidRPr="006B029E" w:rsidRDefault="006B029E" w:rsidP="006B029E">
      <w:pPr>
        <w:rPr>
          <w:sz w:val="28"/>
          <w:szCs w:val="28"/>
        </w:rPr>
      </w:pPr>
      <w:r w:rsidRPr="006B029E">
        <w:rPr>
          <w:sz w:val="28"/>
          <w:szCs w:val="28"/>
        </w:rPr>
        <w:t>Phone:</w:t>
      </w:r>
    </w:p>
    <w:p w14:paraId="1E47B1A8" w14:textId="77777777" w:rsidR="006B029E" w:rsidRDefault="006B029E" w:rsidP="006B029E">
      <w:r w:rsidRPr="006B029E">
        <w:rPr>
          <w:sz w:val="28"/>
          <w:szCs w:val="28"/>
        </w:rPr>
        <w:t>Email:</w:t>
      </w:r>
    </w:p>
    <w:p w14:paraId="2F528018" w14:textId="77777777" w:rsidR="006B029E" w:rsidRDefault="006B029E" w:rsidP="000926D1"/>
    <w:p w14:paraId="7A9135BD" w14:textId="77777777" w:rsidR="006B029E" w:rsidRDefault="006B029E" w:rsidP="000926D1"/>
    <w:p w14:paraId="1B3FCC7D" w14:textId="77777777" w:rsidR="006B029E" w:rsidRPr="006B029E" w:rsidRDefault="006B029E" w:rsidP="006B029E">
      <w:pPr>
        <w:rPr>
          <w:sz w:val="28"/>
          <w:szCs w:val="28"/>
        </w:rPr>
      </w:pPr>
      <w:r w:rsidRPr="006B029E">
        <w:rPr>
          <w:sz w:val="28"/>
          <w:szCs w:val="28"/>
        </w:rPr>
        <w:t>Name:</w:t>
      </w:r>
    </w:p>
    <w:p w14:paraId="7994AA5A" w14:textId="77777777" w:rsidR="006B029E" w:rsidRPr="006B029E" w:rsidRDefault="006B029E" w:rsidP="006B029E">
      <w:pPr>
        <w:rPr>
          <w:sz w:val="28"/>
          <w:szCs w:val="28"/>
        </w:rPr>
      </w:pPr>
      <w:r w:rsidRPr="006B029E">
        <w:rPr>
          <w:sz w:val="28"/>
          <w:szCs w:val="28"/>
        </w:rPr>
        <w:t>Phone:</w:t>
      </w:r>
    </w:p>
    <w:p w14:paraId="575841D2" w14:textId="77777777" w:rsidR="006B029E" w:rsidRPr="006B029E" w:rsidRDefault="006B029E" w:rsidP="006B029E">
      <w:pPr>
        <w:rPr>
          <w:sz w:val="28"/>
          <w:szCs w:val="28"/>
        </w:rPr>
      </w:pPr>
      <w:r w:rsidRPr="006B029E">
        <w:rPr>
          <w:sz w:val="28"/>
          <w:szCs w:val="28"/>
        </w:rPr>
        <w:t>Email:</w:t>
      </w:r>
    </w:p>
    <w:p w14:paraId="17EA86BD" w14:textId="77777777" w:rsidR="006B029E" w:rsidRDefault="006B029E" w:rsidP="000926D1"/>
    <w:p w14:paraId="2913E06B" w14:textId="77777777" w:rsidR="006B029E" w:rsidRDefault="006B029E" w:rsidP="000926D1"/>
    <w:p w14:paraId="441B964B" w14:textId="77777777" w:rsidR="006B029E" w:rsidRPr="006B029E" w:rsidRDefault="006B029E" w:rsidP="006B029E">
      <w:pPr>
        <w:rPr>
          <w:sz w:val="28"/>
          <w:szCs w:val="28"/>
        </w:rPr>
      </w:pPr>
      <w:r w:rsidRPr="006B029E">
        <w:rPr>
          <w:sz w:val="28"/>
          <w:szCs w:val="28"/>
        </w:rPr>
        <w:t>Name:</w:t>
      </w:r>
    </w:p>
    <w:p w14:paraId="716190D0" w14:textId="77777777" w:rsidR="006B029E" w:rsidRPr="006B029E" w:rsidRDefault="006B029E" w:rsidP="006B029E">
      <w:pPr>
        <w:rPr>
          <w:sz w:val="28"/>
          <w:szCs w:val="28"/>
        </w:rPr>
      </w:pPr>
      <w:r w:rsidRPr="006B029E">
        <w:rPr>
          <w:sz w:val="28"/>
          <w:szCs w:val="28"/>
        </w:rPr>
        <w:t>Phone:</w:t>
      </w:r>
    </w:p>
    <w:p w14:paraId="46FD6609" w14:textId="77777777" w:rsidR="006B029E" w:rsidRPr="006B029E" w:rsidRDefault="006B029E" w:rsidP="006B029E">
      <w:pPr>
        <w:rPr>
          <w:sz w:val="28"/>
          <w:szCs w:val="28"/>
        </w:rPr>
      </w:pPr>
      <w:r w:rsidRPr="006B029E">
        <w:rPr>
          <w:sz w:val="28"/>
          <w:szCs w:val="28"/>
        </w:rPr>
        <w:t>Email:</w:t>
      </w:r>
    </w:p>
    <w:p w14:paraId="623270BB" w14:textId="77777777" w:rsidR="006B029E" w:rsidRDefault="006B029E" w:rsidP="000926D1"/>
    <w:p w14:paraId="13C3DB31" w14:textId="77777777" w:rsidR="006B029E" w:rsidRDefault="006B029E" w:rsidP="000926D1"/>
    <w:p w14:paraId="05098258" w14:textId="77777777" w:rsidR="006B029E" w:rsidRPr="006B029E" w:rsidRDefault="006B029E" w:rsidP="006B029E">
      <w:pPr>
        <w:rPr>
          <w:sz w:val="28"/>
          <w:szCs w:val="28"/>
        </w:rPr>
      </w:pPr>
      <w:r w:rsidRPr="006B029E">
        <w:rPr>
          <w:sz w:val="28"/>
          <w:szCs w:val="28"/>
        </w:rPr>
        <w:t>Name:</w:t>
      </w:r>
    </w:p>
    <w:p w14:paraId="58DA1D25" w14:textId="77777777" w:rsidR="006B029E" w:rsidRPr="006B029E" w:rsidRDefault="006B029E" w:rsidP="006B029E">
      <w:pPr>
        <w:rPr>
          <w:sz w:val="28"/>
          <w:szCs w:val="28"/>
        </w:rPr>
      </w:pPr>
      <w:r w:rsidRPr="006B029E">
        <w:rPr>
          <w:sz w:val="28"/>
          <w:szCs w:val="28"/>
        </w:rPr>
        <w:t>Phone:</w:t>
      </w:r>
    </w:p>
    <w:p w14:paraId="429CF09A" w14:textId="77777777" w:rsidR="006B029E" w:rsidRPr="006B029E" w:rsidRDefault="006B029E" w:rsidP="006B029E">
      <w:pPr>
        <w:rPr>
          <w:sz w:val="28"/>
          <w:szCs w:val="28"/>
        </w:rPr>
      </w:pPr>
      <w:r w:rsidRPr="006B029E">
        <w:rPr>
          <w:sz w:val="28"/>
          <w:szCs w:val="28"/>
        </w:rPr>
        <w:t>Email:</w:t>
      </w:r>
    </w:p>
    <w:p w14:paraId="6DCDA395" w14:textId="77777777" w:rsidR="006B029E" w:rsidRDefault="006B029E" w:rsidP="000926D1"/>
    <w:p w14:paraId="48D44CD1" w14:textId="77777777" w:rsidR="006B029E" w:rsidRDefault="006B029E" w:rsidP="000926D1"/>
    <w:p w14:paraId="78254EEB" w14:textId="5208D09F" w:rsidR="0000371F" w:rsidRPr="00567456" w:rsidRDefault="0000371F" w:rsidP="00567456">
      <w:pPr>
        <w:jc w:val="center"/>
        <w:rPr>
          <w:sz w:val="28"/>
          <w:szCs w:val="28"/>
        </w:rPr>
      </w:pPr>
      <w:r w:rsidRPr="00567456">
        <w:rPr>
          <w:sz w:val="28"/>
          <w:szCs w:val="28"/>
        </w:rPr>
        <w:lastRenderedPageBreak/>
        <w:t>Admin Meeting Agenda:</w:t>
      </w:r>
    </w:p>
    <w:p w14:paraId="06D069E4" w14:textId="77777777" w:rsidR="0000371F" w:rsidRDefault="0000371F" w:rsidP="0000371F"/>
    <w:p w14:paraId="607D68EF" w14:textId="30B87BD8" w:rsidR="0000371F" w:rsidRDefault="00567456" w:rsidP="00567456">
      <w:pPr>
        <w:pStyle w:val="ListParagraph"/>
        <w:numPr>
          <w:ilvl w:val="0"/>
          <w:numId w:val="2"/>
        </w:numPr>
      </w:pPr>
      <w:r>
        <w:t xml:space="preserve">Review </w:t>
      </w:r>
      <w:r w:rsidR="0000371F">
        <w:t>Program</w:t>
      </w:r>
    </w:p>
    <w:p w14:paraId="3B9AB223" w14:textId="6878D4F1" w:rsidR="00567456" w:rsidRDefault="00567456" w:rsidP="00567456">
      <w:pPr>
        <w:pStyle w:val="ListParagraph"/>
        <w:numPr>
          <w:ilvl w:val="0"/>
          <w:numId w:val="2"/>
        </w:numPr>
      </w:pPr>
      <w:r>
        <w:t>Confirm Spotlight procedures</w:t>
      </w:r>
    </w:p>
    <w:p w14:paraId="2BF70EB4" w14:textId="556C2755" w:rsidR="00567456" w:rsidRDefault="00567456" w:rsidP="00567456">
      <w:pPr>
        <w:pStyle w:val="ListParagraph"/>
        <w:numPr>
          <w:ilvl w:val="1"/>
          <w:numId w:val="2"/>
        </w:numPr>
      </w:pPr>
      <w:r>
        <w:t>Side-by-side appearance (replace is not recommended)</w:t>
      </w:r>
    </w:p>
    <w:p w14:paraId="646B721E" w14:textId="074CE6F8" w:rsidR="00567456" w:rsidRDefault="00567456" w:rsidP="00EC5209">
      <w:pPr>
        <w:pStyle w:val="ListParagraph"/>
        <w:numPr>
          <w:ilvl w:val="1"/>
          <w:numId w:val="2"/>
        </w:numPr>
      </w:pPr>
      <w:r>
        <w:t>Spotlight time</w:t>
      </w:r>
    </w:p>
    <w:p w14:paraId="6D917BB2" w14:textId="77777777" w:rsidR="00567456" w:rsidRDefault="00567456" w:rsidP="00567456"/>
    <w:p w14:paraId="1FF1F585" w14:textId="00AE85F4" w:rsidR="00567456" w:rsidRDefault="00567456" w:rsidP="00567456">
      <w:r>
        <w:t>*The event ends after the closing prayer.</w:t>
      </w:r>
    </w:p>
    <w:sectPr w:rsidR="0056745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DLaM Display">
    <w:charset w:val="00"/>
    <w:family w:val="auto"/>
    <w:pitch w:val="variable"/>
    <w:sig w:usb0="8000206F" w:usb1="4200004A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3342E5E"/>
    <w:multiLevelType w:val="hybridMultilevel"/>
    <w:tmpl w:val="0A12D1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5755AB2"/>
    <w:multiLevelType w:val="hybridMultilevel"/>
    <w:tmpl w:val="706A15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16008407">
    <w:abstractNumId w:val="1"/>
  </w:num>
  <w:num w:numId="2" w16cid:durableId="1073138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EyMjEwMbA0MTQ3N7dU0lEKTi0uzszPAykwrQUABsXnJiwAAAA="/>
  </w:docVars>
  <w:rsids>
    <w:rsidRoot w:val="000926D1"/>
    <w:rsid w:val="0000371F"/>
    <w:rsid w:val="00022A60"/>
    <w:rsid w:val="000926D1"/>
    <w:rsid w:val="000B3B79"/>
    <w:rsid w:val="001F0C34"/>
    <w:rsid w:val="001F7346"/>
    <w:rsid w:val="002856E7"/>
    <w:rsid w:val="002C486C"/>
    <w:rsid w:val="002E29A0"/>
    <w:rsid w:val="00470D46"/>
    <w:rsid w:val="00567456"/>
    <w:rsid w:val="006B029E"/>
    <w:rsid w:val="007C53A5"/>
    <w:rsid w:val="007D6FDC"/>
    <w:rsid w:val="00916EA5"/>
    <w:rsid w:val="0096310C"/>
    <w:rsid w:val="009A1F7A"/>
    <w:rsid w:val="009A1FE6"/>
    <w:rsid w:val="009A7620"/>
    <w:rsid w:val="009B5D50"/>
    <w:rsid w:val="00AA7313"/>
    <w:rsid w:val="00AF0EAB"/>
    <w:rsid w:val="00C3362E"/>
    <w:rsid w:val="00C53219"/>
    <w:rsid w:val="00C917F2"/>
    <w:rsid w:val="00DE6C85"/>
    <w:rsid w:val="00E70B5C"/>
    <w:rsid w:val="00EB5823"/>
    <w:rsid w:val="00EC5209"/>
    <w:rsid w:val="00F273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0168ED"/>
  <w15:chartTrackingRefBased/>
  <w15:docId w15:val="{FCAB2A7B-113F-4681-BE9A-12EE6D26D6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46"/>
    <w:pPr>
      <w:spacing w:after="0" w:line="240" w:lineRule="auto"/>
    </w:pPr>
    <w:rPr>
      <w:rFonts w:ascii="Times New Roman" w:hAnsi="Times New Roman"/>
      <w:kern w:val="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470D4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70D4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70D46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70D4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70D4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70D46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70D46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70D46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70D46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70D46"/>
    <w:rPr>
      <w:rFonts w:asciiTheme="majorHAnsi" w:eastAsiaTheme="majorEastAsia" w:hAnsiTheme="majorHAnsi" w:cstheme="majorBidi"/>
      <w:color w:val="0F4761" w:themeColor="accent1" w:themeShade="BF"/>
      <w:kern w:val="0"/>
      <w:sz w:val="40"/>
      <w:szCs w:val="40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470D46"/>
    <w:rPr>
      <w:rFonts w:asciiTheme="majorHAnsi" w:eastAsiaTheme="majorEastAsia" w:hAnsiTheme="majorHAnsi" w:cstheme="majorBidi"/>
      <w:color w:val="0F4761" w:themeColor="accent1" w:themeShade="BF"/>
      <w:kern w:val="0"/>
      <w:sz w:val="32"/>
      <w:szCs w:val="32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70D46"/>
    <w:rPr>
      <w:rFonts w:ascii="Times New Roman" w:eastAsiaTheme="majorEastAsia" w:hAnsi="Times New Roman" w:cstheme="majorBidi"/>
      <w:color w:val="0F4761" w:themeColor="accent1" w:themeShade="BF"/>
      <w:kern w:val="0"/>
      <w:sz w:val="28"/>
      <w:szCs w:val="28"/>
      <w14:ligatures w14:val="non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70D46"/>
    <w:rPr>
      <w:rFonts w:ascii="Times New Roman" w:eastAsiaTheme="majorEastAsia" w:hAnsi="Times New Roman" w:cstheme="majorBidi"/>
      <w:i/>
      <w:iCs/>
      <w:color w:val="0F4761" w:themeColor="accent1" w:themeShade="BF"/>
      <w:kern w:val="0"/>
      <w14:ligatures w14:val="non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70D46"/>
    <w:rPr>
      <w:rFonts w:ascii="Times New Roman" w:eastAsiaTheme="majorEastAsia" w:hAnsi="Times New Roman" w:cstheme="majorBidi"/>
      <w:color w:val="0F4761" w:themeColor="accent1" w:themeShade="BF"/>
      <w:kern w:val="0"/>
      <w14:ligatures w14:val="none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70D46"/>
    <w:rPr>
      <w:rFonts w:ascii="Times New Roman" w:eastAsiaTheme="majorEastAsia" w:hAnsi="Times New Roman" w:cstheme="majorBidi"/>
      <w:i/>
      <w:iCs/>
      <w:color w:val="595959" w:themeColor="text1" w:themeTint="A6"/>
      <w:kern w:val="0"/>
      <w14:ligatures w14:val="none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70D46"/>
    <w:rPr>
      <w:rFonts w:ascii="Times New Roman" w:eastAsiaTheme="majorEastAsia" w:hAnsi="Times New Roman" w:cstheme="majorBidi"/>
      <w:color w:val="595959" w:themeColor="text1" w:themeTint="A6"/>
      <w:kern w:val="0"/>
      <w14:ligatures w14:val="none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70D46"/>
    <w:rPr>
      <w:rFonts w:ascii="Times New Roman" w:eastAsiaTheme="majorEastAsia" w:hAnsi="Times New Roman" w:cstheme="majorBidi"/>
      <w:i/>
      <w:iCs/>
      <w:color w:val="272727" w:themeColor="text1" w:themeTint="D8"/>
      <w:kern w:val="0"/>
      <w14:ligatures w14:val="none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70D46"/>
    <w:rPr>
      <w:rFonts w:ascii="Times New Roman" w:eastAsiaTheme="majorEastAsia" w:hAnsi="Times New Roman" w:cstheme="majorBidi"/>
      <w:color w:val="272727" w:themeColor="text1" w:themeTint="D8"/>
      <w:kern w:val="0"/>
      <w14:ligatures w14:val="none"/>
    </w:rPr>
  </w:style>
  <w:style w:type="paragraph" w:styleId="Title">
    <w:name w:val="Title"/>
    <w:basedOn w:val="Normal"/>
    <w:next w:val="Normal"/>
    <w:link w:val="TitleChar"/>
    <w:uiPriority w:val="10"/>
    <w:qFormat/>
    <w:rsid w:val="00470D46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46"/>
    <w:rPr>
      <w:rFonts w:asciiTheme="majorHAnsi" w:eastAsiaTheme="majorEastAsia" w:hAnsiTheme="majorHAnsi" w:cstheme="majorBidi"/>
      <w:spacing w:val="-10"/>
      <w:kern w:val="28"/>
      <w:sz w:val="56"/>
      <w:szCs w:val="56"/>
      <w14:ligatures w14:val="none"/>
    </w:rPr>
  </w:style>
  <w:style w:type="paragraph" w:styleId="Subtitle">
    <w:name w:val="Subtitle"/>
    <w:basedOn w:val="Normal"/>
    <w:next w:val="Normal"/>
    <w:link w:val="SubtitleChar"/>
    <w:uiPriority w:val="11"/>
    <w:qFormat/>
    <w:rsid w:val="00470D4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70D46"/>
    <w:rPr>
      <w:rFonts w:ascii="Times New Roman" w:eastAsiaTheme="majorEastAsia" w:hAnsi="Times New Roman" w:cstheme="majorBidi"/>
      <w:color w:val="595959" w:themeColor="text1" w:themeTint="A6"/>
      <w:spacing w:val="15"/>
      <w:kern w:val="0"/>
      <w:sz w:val="28"/>
      <w:szCs w:val="28"/>
      <w14:ligatures w14:val="none"/>
    </w:rPr>
  </w:style>
  <w:style w:type="paragraph" w:styleId="ListParagraph">
    <w:name w:val="List Paragraph"/>
    <w:basedOn w:val="Normal"/>
    <w:uiPriority w:val="34"/>
    <w:qFormat/>
    <w:rsid w:val="00470D46"/>
    <w:pPr>
      <w:ind w:left="720"/>
      <w:contextualSpacing/>
    </w:pPr>
    <w:rPr>
      <w:rFonts w:cs="Times New Roman"/>
    </w:rPr>
  </w:style>
  <w:style w:type="paragraph" w:styleId="Quote">
    <w:name w:val="Quote"/>
    <w:basedOn w:val="Normal"/>
    <w:next w:val="Normal"/>
    <w:link w:val="QuoteChar"/>
    <w:uiPriority w:val="29"/>
    <w:qFormat/>
    <w:rsid w:val="00470D46"/>
    <w:pPr>
      <w:spacing w:before="160"/>
      <w:jc w:val="center"/>
    </w:pPr>
    <w:rPr>
      <w:rFonts w:cs="Times New Roman"/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46"/>
    <w:rPr>
      <w:rFonts w:ascii="Times New Roman" w:hAnsi="Times New Roman" w:cs="Times New Roman"/>
      <w:i/>
      <w:iCs/>
      <w:color w:val="404040" w:themeColor="text1" w:themeTint="BF"/>
      <w:kern w:val="0"/>
      <w14:ligatures w14:val="non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4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rFonts w:cs="Times New Roman"/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46"/>
    <w:rPr>
      <w:rFonts w:ascii="Times New Roman" w:hAnsi="Times New Roman" w:cs="Times New Roman"/>
      <w:i/>
      <w:iCs/>
      <w:color w:val="0F4761" w:themeColor="accent1" w:themeShade="BF"/>
      <w:kern w:val="0"/>
      <w14:ligatures w14:val="none"/>
    </w:rPr>
  </w:style>
  <w:style w:type="character" w:styleId="IntenseEmphasis">
    <w:name w:val="Intense Emphasis"/>
    <w:basedOn w:val="DefaultParagraphFont"/>
    <w:uiPriority w:val="21"/>
    <w:qFormat/>
    <w:rsid w:val="00470D46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70D46"/>
    <w:rPr>
      <w:b/>
      <w:bCs/>
      <w:smallCaps/>
      <w:color w:val="0F4761" w:themeColor="accent1" w:themeShade="BF"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470D46"/>
    <w:pPr>
      <w:spacing w:before="240" w:after="0" w:line="259" w:lineRule="auto"/>
      <w:outlineLvl w:val="9"/>
    </w:pPr>
    <w:rPr>
      <w:sz w:val="32"/>
      <w:szCs w:val="32"/>
    </w:rPr>
  </w:style>
  <w:style w:type="table" w:styleId="TableGrid">
    <w:name w:val="Table Grid"/>
    <w:basedOn w:val="TableNormal"/>
    <w:uiPriority w:val="39"/>
    <w:rsid w:val="000926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622EEF-15EE-4EC6-861E-881A8DC88B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7</TotalTime>
  <Pages>5</Pages>
  <Words>322</Words>
  <Characters>1789</Characters>
  <Application>Microsoft Office Word</Application>
  <DocSecurity>0</DocSecurity>
  <Lines>298</Lines>
  <Paragraphs>1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irdre Hill</dc:creator>
  <cp:keywords/>
  <dc:description/>
  <cp:lastModifiedBy>Deirdre Hill</cp:lastModifiedBy>
  <cp:revision>13</cp:revision>
  <dcterms:created xsi:type="dcterms:W3CDTF">2026-05-25T23:07:00Z</dcterms:created>
  <dcterms:modified xsi:type="dcterms:W3CDTF">2026-06-13T1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3c34e5d-e1fa-4835-bb88-7e5a7bb3b4af</vt:lpwstr>
  </property>
</Properties>
</file>